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7957E6" w14:textId="688742B5" w:rsidR="004C059C" w:rsidRDefault="004C059C" w:rsidP="004C059C">
      <w:pPr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00364A8F" wp14:editId="3DD6F304">
            <wp:simplePos x="0" y="0"/>
            <wp:positionH relativeFrom="column">
              <wp:posOffset>0</wp:posOffset>
            </wp:positionH>
            <wp:positionV relativeFrom="paragraph">
              <wp:posOffset>-403225</wp:posOffset>
            </wp:positionV>
            <wp:extent cx="792000" cy="1343652"/>
            <wp:effectExtent l="0" t="0" r="8255" b="9525"/>
            <wp:wrapThrough wrapText="bothSides">
              <wp:wrapPolygon edited="0">
                <wp:start x="0" y="0"/>
                <wp:lineTo x="0" y="21447"/>
                <wp:lineTo x="21306" y="21447"/>
                <wp:lineTo x="21306" y="0"/>
                <wp:lineTo x="0" y="0"/>
              </wp:wrapPolygon>
            </wp:wrapThrough>
            <wp:docPr id="3" name="รูปภาพ 3" descr="ตรามหาวิทยาลั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ตรามหาวิทยาลัย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00" cy="1343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0867">
        <w:rPr>
          <w:rFonts w:ascii="TH SarabunPSK" w:hAnsi="TH SarabunPSK" w:cs="TH SarabunPSK"/>
          <w:b/>
          <w:bCs/>
          <w:sz w:val="48"/>
          <w:szCs w:val="48"/>
          <w:cs/>
        </w:rPr>
        <w:t xml:space="preserve">มคอ. 3 </w:t>
      </w:r>
      <w:r w:rsidR="00B35CCA">
        <w:rPr>
          <w:rFonts w:ascii="TH SarabunPSK" w:hAnsi="TH SarabunPSK" w:cs="TH SarabunPSK"/>
          <w:b/>
          <w:bCs/>
          <w:sz w:val="40"/>
          <w:szCs w:val="40"/>
          <w:cs/>
        </w:rPr>
        <w:t>ภาคเรียนที่ 1 ปีการศึกษา 256</w:t>
      </w:r>
      <w:r w:rsidR="009617F0">
        <w:rPr>
          <w:rFonts w:ascii="TH SarabunPSK" w:hAnsi="TH SarabunPSK" w:cs="TH SarabunPSK"/>
          <w:b/>
          <w:bCs/>
          <w:sz w:val="40"/>
          <w:szCs w:val="40"/>
        </w:rPr>
        <w:t>5</w:t>
      </w:r>
    </w:p>
    <w:p w14:paraId="7C2DEB1E" w14:textId="77777777" w:rsidR="004C059C" w:rsidRPr="000D52ED" w:rsidRDefault="002516D1" w:rsidP="00A556F2">
      <w:pPr>
        <w:ind w:left="-284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/>
          <w:b/>
          <w:bCs/>
          <w:sz w:val="40"/>
          <w:szCs w:val="40"/>
          <w:cs/>
        </w:rPr>
        <w:t>040348</w:t>
      </w:r>
      <w:r w:rsidR="00EE6834" w:rsidRPr="00EE6834">
        <w:rPr>
          <w:rFonts w:ascii="TH SarabunPSK" w:hAnsi="TH SarabunPSK" w:cs="TH SarabunPSK"/>
          <w:b/>
          <w:bCs/>
          <w:sz w:val="40"/>
          <w:szCs w:val="40"/>
          <w:cs/>
        </w:rPr>
        <w:t>1</w:t>
      </w:r>
      <w:r w:rsidR="00B35CCA" w:rsidRPr="00B35CCA">
        <w:rPr>
          <w:rFonts w:ascii="TH SarabunPSK" w:hAnsi="TH SarabunPSK" w:cs="TH SarabunPSK"/>
          <w:b/>
          <w:bCs/>
          <w:sz w:val="40"/>
          <w:szCs w:val="40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เตรียมความพร้อมสหกิจศึกษา</w:t>
      </w:r>
      <w:r w:rsidR="00EE6834">
        <w:rPr>
          <w:rFonts w:ascii="TH SarabunPSK" w:hAnsi="TH SarabunPSK" w:cs="TH SarabunPSK"/>
          <w:b/>
          <w:bCs/>
          <w:sz w:val="40"/>
          <w:szCs w:val="40"/>
          <w:cs/>
        </w:rPr>
        <w:t xml:space="preserve"> </w:t>
      </w:r>
      <w:r w:rsidR="004F2F79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หน่วยกิต </w:t>
      </w:r>
      <w:r w:rsidR="00791E2C" w:rsidRPr="00791E2C">
        <w:rPr>
          <w:rFonts w:ascii="TH SarabunPSK" w:hAnsi="TH SarabunPSK" w:cs="TH SarabunPSK"/>
          <w:b/>
          <w:bCs/>
          <w:sz w:val="40"/>
          <w:szCs w:val="40"/>
          <w:cs/>
        </w:rPr>
        <w:t>1 (0-3-0)</w:t>
      </w:r>
      <w:r w:rsidR="000D52ED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="00744F30" w:rsidRPr="000D52ED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ชั้นปีที่ </w:t>
      </w:r>
      <w:r w:rsidR="000D52ED">
        <w:rPr>
          <w:rFonts w:ascii="TH SarabunPSK" w:hAnsi="TH SarabunPSK" w:cs="TH SarabunPSK" w:hint="cs"/>
          <w:b/>
          <w:bCs/>
          <w:sz w:val="40"/>
          <w:szCs w:val="40"/>
          <w:cs/>
        </w:rPr>
        <w:t>4</w:t>
      </w:r>
    </w:p>
    <w:p w14:paraId="08A1D291" w14:textId="77777777" w:rsidR="002C60C9" w:rsidRDefault="00471E95" w:rsidP="00A556F2">
      <w:pPr>
        <w:pBdr>
          <w:bottom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  <w:r w:rsidRPr="00471E95">
        <w:rPr>
          <w:rFonts w:ascii="TH SarabunPSK" w:hAnsi="TH SarabunPSK" w:cs="TH SarabunPSK"/>
          <w:b/>
          <w:bCs/>
          <w:sz w:val="40"/>
          <w:szCs w:val="40"/>
        </w:rPr>
        <w:t xml:space="preserve">Cooperative Education Preparation </w:t>
      </w:r>
    </w:p>
    <w:p w14:paraId="4317B11C" w14:textId="77777777" w:rsidR="004C059C" w:rsidRPr="00A86525" w:rsidRDefault="004C059C" w:rsidP="00A556F2">
      <w:pPr>
        <w:rPr>
          <w:rFonts w:ascii="TH SarabunPSK" w:hAnsi="TH SarabunPSK" w:cs="TH SarabunPSK"/>
          <w:b/>
          <w:bCs/>
          <w:sz w:val="16"/>
          <w:szCs w:val="16"/>
        </w:rPr>
      </w:pPr>
      <w:r w:rsidRPr="00A86525">
        <w:rPr>
          <w:rFonts w:ascii="TH SarabunPSK" w:hAnsi="TH SarabunPSK" w:cs="TH SarabunPSK"/>
          <w:b/>
          <w:bCs/>
          <w:sz w:val="32"/>
          <w:szCs w:val="32"/>
          <w:cs/>
        </w:rPr>
        <w:t>หมวดที่  1  ข้อมูลโดยทั่วไป</w:t>
      </w:r>
    </w:p>
    <w:p w14:paraId="7EF24DFE" w14:textId="77777777" w:rsidR="004C059C" w:rsidRPr="00A86525" w:rsidRDefault="004C059C" w:rsidP="004C059C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30A70CC6" w14:textId="77777777" w:rsidR="00244EFF" w:rsidRPr="004C059C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ชื่อสถาบันอุดมศึกษา</w:t>
      </w:r>
      <w:r w:rsidRPr="004C059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  <w:cs/>
        </w:rPr>
        <w:t>: มหาวิทยาลัยทักษิณ</w:t>
      </w:r>
    </w:p>
    <w:p w14:paraId="13A1D961" w14:textId="77777777" w:rsidR="004C059C" w:rsidRPr="004C059C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น่วยงาน</w:t>
      </w:r>
      <w:r w:rsidRPr="004C059C">
        <w:rPr>
          <w:rFonts w:ascii="TH SarabunPSK" w:hAnsi="TH SarabunPSK" w:cs="TH SarabunPSK" w:hint="cs"/>
          <w:sz w:val="32"/>
          <w:szCs w:val="32"/>
          <w:cs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  <w:r w:rsidRPr="004C059C"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</w:rPr>
        <w:t>คณะเทคโนโลยีและการพัฒนาชุมชน</w:t>
      </w:r>
    </w:p>
    <w:p w14:paraId="431D22B9" w14:textId="77777777" w:rsidR="004C059C" w:rsidRPr="004C059C" w:rsidRDefault="004C059C" w:rsidP="004C059C">
      <w:pPr>
        <w:rPr>
          <w:rFonts w:ascii="TH SarabunPSK" w:hAnsi="TH SarabunPSK" w:cs="TH SarabunPSK"/>
          <w:sz w:val="32"/>
          <w:szCs w:val="32"/>
          <w:lang w:val="en-US"/>
        </w:rPr>
      </w:pPr>
      <w:r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ลักสูตร</w:t>
      </w: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  <w:lang w:val="en-US"/>
        </w:rPr>
        <w:t>วิทยาศาสตรบัณฑิต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  <w:r w:rsidR="00F0220B">
        <w:rPr>
          <w:rFonts w:ascii="TH SarabunPSK" w:hAnsi="TH SarabunPSK" w:cs="TH SarabunPSK"/>
          <w:sz w:val="32"/>
          <w:szCs w:val="32"/>
          <w:cs/>
          <w:lang w:val="en-US"/>
        </w:rPr>
        <w:t>สาขาวิชา</w:t>
      </w:r>
      <w:r w:rsidR="005445B1">
        <w:rPr>
          <w:rFonts w:ascii="TH SarabunPSK" w:hAnsi="TH SarabunPSK" w:cs="TH SarabunPSK" w:hint="cs"/>
          <w:sz w:val="32"/>
          <w:szCs w:val="32"/>
          <w:cs/>
          <w:lang w:val="en-US"/>
        </w:rPr>
        <w:t>เกษตรศาสตร์</w:t>
      </w:r>
      <w:r w:rsidR="00F16BF7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8E6831">
        <w:rPr>
          <w:rFonts w:ascii="TH SarabunPSK" w:hAnsi="TH SarabunPSK" w:cs="TH SarabunPSK" w:hint="cs"/>
          <w:sz w:val="32"/>
          <w:szCs w:val="32"/>
          <w:cs/>
          <w:lang w:val="en-US"/>
        </w:rPr>
        <w:t>(ปรับปรุง พ.ศ. 2560</w:t>
      </w:r>
      <w:r w:rsidR="00F16BF7">
        <w:rPr>
          <w:rFonts w:ascii="TH SarabunPSK" w:hAnsi="TH SarabunPSK" w:cs="TH SarabunPSK" w:hint="cs"/>
          <w:sz w:val="32"/>
          <w:szCs w:val="32"/>
          <w:cs/>
          <w:lang w:val="en-US"/>
        </w:rPr>
        <w:t>)</w:t>
      </w:r>
    </w:p>
    <w:p w14:paraId="4FC9EDCB" w14:textId="77777777" w:rsidR="004F2F79" w:rsidRPr="00AE29E5" w:rsidRDefault="004F2F79" w:rsidP="004F2F79">
      <w:pPr>
        <w:rPr>
          <w:rFonts w:ascii="TH SarabunPSK" w:hAnsi="TH SarabunPSK" w:cs="TH SarabunPSK"/>
          <w:b/>
          <w:bCs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อาจารย์ผู้รับผิดชอบรายวิชาและอาจารย์ผู้สอน</w:t>
      </w:r>
    </w:p>
    <w:p w14:paraId="78D183DA" w14:textId="5EADD4A5" w:rsidR="009617F0" w:rsidRDefault="009617F0" w:rsidP="009617F0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4F2F79">
        <w:rPr>
          <w:rFonts w:ascii="TH SarabunPSK" w:hAnsi="TH SarabunPSK" w:cs="TH SarabunPSK"/>
          <w:sz w:val="32"/>
          <w:szCs w:val="32"/>
          <w:cs/>
        </w:rPr>
        <w:t>ผศ.ดร.อุไรวรรณ ทองแกมแก้ว</w:t>
      </w:r>
      <w:r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อาจารย์ผู้</w:t>
      </w:r>
      <w:r w:rsidRPr="004F2F79">
        <w:rPr>
          <w:rFonts w:ascii="TH SarabunPSK" w:hAnsi="TH SarabunPSK" w:cs="TH SarabunPSK"/>
          <w:sz w:val="32"/>
          <w:szCs w:val="32"/>
          <w:cs/>
        </w:rPr>
        <w:t>รับผิดชอบรายวิช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14:paraId="10B475BE" w14:textId="6429BF3F" w:rsidR="00BF6284" w:rsidRDefault="009617F0" w:rsidP="004F2F79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bookmarkStart w:id="0" w:name="_Hlk107734001"/>
      <w:r w:rsidRPr="004F2F79">
        <w:rPr>
          <w:rFonts w:ascii="TH SarabunPSK" w:hAnsi="TH SarabunPSK" w:cs="TH SarabunPSK"/>
          <w:sz w:val="32"/>
          <w:szCs w:val="32"/>
          <w:cs/>
        </w:rPr>
        <w:t>ผศ.</w:t>
      </w:r>
      <w:r w:rsidR="00BF6284">
        <w:rPr>
          <w:rFonts w:ascii="TH SarabunPSK" w:hAnsi="TH SarabunPSK" w:cs="TH SarabunPSK" w:hint="cs"/>
          <w:sz w:val="32"/>
          <w:szCs w:val="32"/>
          <w:cs/>
        </w:rPr>
        <w:t>ดร. ปริศนา วงค์ล้อม</w:t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 w:rsidRPr="004F2F79">
        <w:rPr>
          <w:rFonts w:ascii="TH SarabunPSK" w:hAnsi="TH SarabunPSK" w:cs="TH SarabunPSK"/>
          <w:sz w:val="32"/>
          <w:szCs w:val="32"/>
          <w:cs/>
        </w:rPr>
        <w:t>อาจารย์ผู้</w:t>
      </w:r>
      <w:r>
        <w:rPr>
          <w:rFonts w:ascii="TH SarabunPSK" w:hAnsi="TH SarabunPSK" w:cs="TH SarabunPSK" w:hint="cs"/>
          <w:sz w:val="32"/>
          <w:szCs w:val="32"/>
          <w:cs/>
        </w:rPr>
        <w:t>สอน</w:t>
      </w:r>
    </w:p>
    <w:bookmarkEnd w:id="0"/>
    <w:p w14:paraId="382F5EDD" w14:textId="3EDDEDD4" w:rsidR="00BF6284" w:rsidRDefault="009617F0" w:rsidP="00BF6284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4F2F79">
        <w:rPr>
          <w:rFonts w:ascii="TH SarabunPSK" w:hAnsi="TH SarabunPSK" w:cs="TH SarabunPSK"/>
          <w:sz w:val="32"/>
          <w:szCs w:val="32"/>
          <w:cs/>
        </w:rPr>
        <w:t>ผศ.</w:t>
      </w:r>
      <w:r w:rsidR="00BF6284">
        <w:rPr>
          <w:rFonts w:ascii="TH SarabunPSK" w:hAnsi="TH SarabunPSK" w:cs="TH SarabunPSK" w:hint="cs"/>
          <w:sz w:val="32"/>
          <w:szCs w:val="32"/>
          <w:cs/>
        </w:rPr>
        <w:t>ดร. นันทิยา พนมจันทน์</w:t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 w:rsidRPr="00BF6284">
        <w:rPr>
          <w:rFonts w:ascii="TH SarabunPSK" w:hAnsi="TH SarabunPSK" w:cs="TH SarabunPSK"/>
          <w:sz w:val="32"/>
          <w:szCs w:val="32"/>
          <w:cs/>
        </w:rPr>
        <w:t>อาจารย์ผู้สอน</w:t>
      </w:r>
    </w:p>
    <w:p w14:paraId="0C571357" w14:textId="41278914" w:rsidR="00BF6284" w:rsidRDefault="00045B51" w:rsidP="00BF6284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</w:t>
      </w:r>
      <w:r w:rsidR="00BF6284">
        <w:rPr>
          <w:rFonts w:ascii="TH SarabunPSK" w:hAnsi="TH SarabunPSK" w:cs="TH SarabunPSK" w:hint="cs"/>
          <w:sz w:val="32"/>
          <w:szCs w:val="32"/>
          <w:cs/>
        </w:rPr>
        <w:t>ศ.ดร. สมัครแก้วสุกแสง</w:t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 w:rsidRPr="00BF6284">
        <w:rPr>
          <w:rFonts w:ascii="TH SarabunPSK" w:hAnsi="TH SarabunPSK" w:cs="TH SarabunPSK"/>
          <w:sz w:val="32"/>
          <w:szCs w:val="32"/>
          <w:cs/>
        </w:rPr>
        <w:t>อาจารย์ผู้สอน</w:t>
      </w:r>
    </w:p>
    <w:p w14:paraId="038D95EC" w14:textId="77777777" w:rsidR="00BF6284" w:rsidRPr="004F2F79" w:rsidRDefault="00BF6284" w:rsidP="00BF6284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ศ.ดร. สรพงค์ เบญจศรี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BF6284">
        <w:rPr>
          <w:rFonts w:ascii="TH SarabunPSK" w:hAnsi="TH SarabunPSK" w:cs="TH SarabunPSK"/>
          <w:sz w:val="32"/>
          <w:szCs w:val="32"/>
          <w:cs/>
        </w:rPr>
        <w:t>อาจารย์ผู้สอน</w:t>
      </w:r>
    </w:p>
    <w:p w14:paraId="69BD43BE" w14:textId="772F2062" w:rsidR="00017632" w:rsidRPr="001A4E88" w:rsidRDefault="00F0220B" w:rsidP="00017632">
      <w:pPr>
        <w:ind w:left="2232" w:hanging="2232"/>
        <w:rPr>
          <w:rFonts w:ascii="TH SarabunPSK" w:hAnsi="TH SarabunPSK" w:cs="TH SarabunPSK"/>
          <w:sz w:val="32"/>
          <w:szCs w:val="32"/>
          <w:lang w:val="en-US"/>
        </w:rPr>
      </w:pPr>
      <w:r w:rsidRPr="001A4E88">
        <w:rPr>
          <w:rFonts w:ascii="TH SarabunPSK" w:hAnsi="TH SarabunPSK" w:cs="TH SarabunPSK" w:hint="cs"/>
          <w:b/>
          <w:bCs/>
          <w:sz w:val="32"/>
          <w:szCs w:val="32"/>
          <w:cs/>
        </w:rPr>
        <w:t>ห้องเรียนและ</w:t>
      </w:r>
      <w:r w:rsidR="00906F1B" w:rsidRPr="001A4E88">
        <w:rPr>
          <w:rFonts w:ascii="TH SarabunPSK" w:hAnsi="TH SarabunPSK" w:cs="TH SarabunPSK" w:hint="cs"/>
          <w:b/>
          <w:bCs/>
          <w:sz w:val="32"/>
          <w:szCs w:val="32"/>
          <w:cs/>
        </w:rPr>
        <w:t>เวลาเรียน</w:t>
      </w:r>
      <w:r w:rsidR="009536DC" w:rsidRPr="001A4E88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9536DC" w:rsidRPr="001A4E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536DC" w:rsidRPr="001A4E88"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="00017632" w:rsidRPr="001A4E88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ปฏิบัติการ </w:t>
      </w:r>
      <w:r w:rsidR="00017632" w:rsidRPr="001A4E88">
        <w:rPr>
          <w:rFonts w:ascii="TH SarabunPSK" w:hAnsi="TH SarabunPSK" w:cs="TH SarabunPSK"/>
          <w:sz w:val="32"/>
          <w:szCs w:val="32"/>
          <w:lang w:val="en-US"/>
        </w:rPr>
        <w:t>3</w:t>
      </w:r>
      <w:r w:rsidR="00017632" w:rsidRPr="001A4E88">
        <w:rPr>
          <w:rFonts w:ascii="TH SarabunPSK" w:hAnsi="TH SarabunPSK" w:cs="TH SarabunPSK"/>
          <w:sz w:val="32"/>
          <w:szCs w:val="32"/>
          <w:cs/>
          <w:lang w:val="en-US"/>
        </w:rPr>
        <w:t xml:space="preserve"> คาบ </w:t>
      </w:r>
      <w:r w:rsidR="00045B51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พฤหัสบดี คาบ </w:t>
      </w:r>
      <w:r w:rsidR="00045B51">
        <w:rPr>
          <w:rFonts w:ascii="TH SarabunPSK" w:hAnsi="TH SarabunPSK" w:cs="TH SarabunPSK"/>
          <w:sz w:val="32"/>
          <w:szCs w:val="32"/>
          <w:lang w:val="en-US"/>
        </w:rPr>
        <w:t xml:space="preserve">1-3 </w:t>
      </w:r>
      <w:r w:rsidR="00017632" w:rsidRPr="001A4E88">
        <w:rPr>
          <w:rFonts w:ascii="TH SarabunPSK" w:hAnsi="TH SarabunPSK" w:cs="TH SarabunPSK"/>
          <w:sz w:val="32"/>
          <w:szCs w:val="32"/>
          <w:cs/>
          <w:lang w:val="en-US"/>
        </w:rPr>
        <w:t>เวลา</w:t>
      </w:r>
      <w:r w:rsidR="00017632" w:rsidRPr="001A4E88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045B51">
        <w:rPr>
          <w:rFonts w:ascii="TH SarabunPSK" w:hAnsi="TH SarabunPSK" w:cs="TH SarabunPSK"/>
          <w:sz w:val="32"/>
          <w:szCs w:val="32"/>
          <w:lang w:val="en-US"/>
        </w:rPr>
        <w:t>08</w:t>
      </w:r>
      <w:r w:rsidR="00017632" w:rsidRPr="001A4E88">
        <w:rPr>
          <w:rFonts w:ascii="TH SarabunPSK" w:hAnsi="TH SarabunPSK" w:cs="TH SarabunPSK"/>
          <w:sz w:val="32"/>
          <w:szCs w:val="32"/>
          <w:lang w:val="en-US"/>
        </w:rPr>
        <w:t xml:space="preserve">.00 </w:t>
      </w:r>
      <w:r w:rsidR="00017632" w:rsidRPr="001A4E88">
        <w:rPr>
          <w:rFonts w:ascii="TH SarabunPSK" w:hAnsi="TH SarabunPSK" w:cs="TH SarabunPSK"/>
          <w:sz w:val="32"/>
          <w:szCs w:val="32"/>
          <w:cs/>
          <w:lang w:val="en-US"/>
        </w:rPr>
        <w:t>–</w:t>
      </w:r>
      <w:r w:rsidR="00017632" w:rsidRPr="001A4E88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017632" w:rsidRPr="001A4E88">
        <w:rPr>
          <w:rFonts w:ascii="TH SarabunPSK" w:hAnsi="TH SarabunPSK" w:cs="TH SarabunPSK"/>
          <w:sz w:val="32"/>
          <w:szCs w:val="32"/>
          <w:lang w:val="en-US"/>
        </w:rPr>
        <w:t>1</w:t>
      </w:r>
      <w:r w:rsidR="00045B51">
        <w:rPr>
          <w:rFonts w:ascii="TH SarabunPSK" w:hAnsi="TH SarabunPSK" w:cs="TH SarabunPSK"/>
          <w:sz w:val="32"/>
          <w:szCs w:val="32"/>
          <w:lang w:val="en-US"/>
        </w:rPr>
        <w:t>1</w:t>
      </w:r>
      <w:r w:rsidR="00017632" w:rsidRPr="001A4E88">
        <w:rPr>
          <w:rFonts w:ascii="TH SarabunPSK" w:hAnsi="TH SarabunPSK" w:cs="TH SarabunPSK"/>
          <w:sz w:val="32"/>
          <w:szCs w:val="32"/>
          <w:lang w:val="en-US"/>
        </w:rPr>
        <w:t>.</w:t>
      </w:r>
      <w:r w:rsidR="00045B51">
        <w:rPr>
          <w:rFonts w:ascii="TH SarabunPSK" w:hAnsi="TH SarabunPSK" w:cs="TH SarabunPSK"/>
          <w:sz w:val="32"/>
          <w:szCs w:val="32"/>
          <w:lang w:val="en-US"/>
        </w:rPr>
        <w:t>1</w:t>
      </w:r>
      <w:r w:rsidR="00017632" w:rsidRPr="001A4E88">
        <w:rPr>
          <w:rFonts w:ascii="TH SarabunPSK" w:hAnsi="TH SarabunPSK" w:cs="TH SarabunPSK"/>
          <w:sz w:val="32"/>
          <w:szCs w:val="32"/>
          <w:lang w:val="en-US"/>
        </w:rPr>
        <w:t xml:space="preserve">0 </w:t>
      </w:r>
      <w:r w:rsidR="00017632" w:rsidRPr="001A4E88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น </w:t>
      </w:r>
      <w:r w:rsidR="00017632" w:rsidRPr="001A4E88">
        <w:rPr>
          <w:rFonts w:ascii="TH SarabunPSK" w:hAnsi="TH SarabunPSK" w:cs="TH SarabunPSK"/>
          <w:sz w:val="32"/>
          <w:szCs w:val="32"/>
          <w:cs/>
          <w:lang w:val="en-US"/>
        </w:rPr>
        <w:t>ห้อง</w:t>
      </w:r>
      <w:r w:rsidR="00045B51" w:rsidRPr="00045B51">
        <w:t xml:space="preserve"> </w:t>
      </w:r>
      <w:r w:rsidR="00045B51" w:rsidRPr="00045B51">
        <w:rPr>
          <w:rFonts w:ascii="TH SarabunPSK" w:hAnsi="TH SarabunPSK" w:cs="TH SarabunPSK"/>
          <w:sz w:val="32"/>
          <w:szCs w:val="32"/>
          <w:lang w:val="en-US"/>
        </w:rPr>
        <w:t xml:space="preserve">TCD </w:t>
      </w:r>
      <w:r w:rsidR="00045B51" w:rsidRPr="00045B51">
        <w:rPr>
          <w:rFonts w:ascii="TH SarabunPSK" w:hAnsi="TH SarabunPSK" w:cs="TH SarabunPSK"/>
          <w:sz w:val="32"/>
          <w:szCs w:val="32"/>
          <w:cs/>
          <w:lang w:val="en-US"/>
        </w:rPr>
        <w:t>212</w:t>
      </w:r>
    </w:p>
    <w:p w14:paraId="3690411B" w14:textId="77777777" w:rsidR="00260E45" w:rsidRPr="00AE29E5" w:rsidRDefault="00260E45" w:rsidP="00260E45">
      <w:pPr>
        <w:rPr>
          <w:rFonts w:ascii="TH SarabunPSK" w:hAnsi="TH SarabunPSK" w:cs="TH SarabunPSK"/>
          <w:b/>
          <w:bCs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หัวข้อและจำนวนชั่วโมงที่ใช้ต่อภาคการศึกษา</w:t>
      </w:r>
    </w:p>
    <w:p w14:paraId="571E73A9" w14:textId="77777777" w:rsidR="00260E45" w:rsidRDefault="00260E45" w:rsidP="00260E45">
      <w:pPr>
        <w:pStyle w:val="a3"/>
        <w:ind w:left="14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</w:rPr>
        <w:t>บรรยาย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BF6284">
        <w:rPr>
          <w:rFonts w:ascii="TH SarabunPSK" w:hAnsi="TH SarabunPSK" w:cs="TH SarabunPSK" w:hint="cs"/>
          <w:sz w:val="32"/>
          <w:szCs w:val="32"/>
          <w:cs/>
        </w:rPr>
        <w:t>1</w:t>
      </w:r>
      <w:r w:rsidR="000D52ED">
        <w:rPr>
          <w:rFonts w:ascii="TH SarabunPSK" w:hAnsi="TH SarabunPSK" w:cs="TH SarabunPSK" w:hint="cs"/>
          <w:sz w:val="32"/>
          <w:szCs w:val="32"/>
          <w:cs/>
        </w:rPr>
        <w:t>5</w:t>
      </w:r>
      <w:r w:rsidRPr="00260E45">
        <w:rPr>
          <w:rFonts w:ascii="TH SarabunPSK" w:hAnsi="TH SarabunPSK" w:cs="TH SarabunPSK"/>
          <w:sz w:val="32"/>
          <w:szCs w:val="32"/>
          <w:cs/>
        </w:rPr>
        <w:t xml:space="preserve"> ชั่วโมง/ภาคการศึกษา</w:t>
      </w:r>
    </w:p>
    <w:p w14:paraId="464805D7" w14:textId="77777777" w:rsidR="00260E45" w:rsidRDefault="00260E45" w:rsidP="00260E45">
      <w:pPr>
        <w:pStyle w:val="a3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สอนเสริม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0D52ED">
        <w:rPr>
          <w:rFonts w:ascii="TH SarabunPSK" w:hAnsi="TH SarabunPSK" w:cs="TH SarabunPSK" w:hint="cs"/>
          <w:sz w:val="32"/>
          <w:szCs w:val="32"/>
          <w:cs/>
          <w:lang w:val="en-US"/>
        </w:rPr>
        <w:t>-</w:t>
      </w:r>
      <w:r w:rsidR="000D52ED" w:rsidRPr="00260E45">
        <w:rPr>
          <w:rFonts w:ascii="TH SarabunPSK" w:hAnsi="TH SarabunPSK" w:cs="TH SarabunPSK"/>
          <w:sz w:val="32"/>
          <w:szCs w:val="32"/>
          <w:cs/>
          <w:lang w:val="en-US"/>
        </w:rPr>
        <w:t xml:space="preserve"> ชั่วโมง/ภาคการศึกษา</w:t>
      </w:r>
    </w:p>
    <w:p w14:paraId="5414F514" w14:textId="77777777" w:rsidR="00260E45" w:rsidRDefault="00260E45" w:rsidP="00260E45">
      <w:pPr>
        <w:pStyle w:val="a3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การฝึกปฏิบัติ/งานภาคสนาม/การฝึกงาน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0D52ED">
        <w:rPr>
          <w:rFonts w:ascii="TH SarabunPSK" w:hAnsi="TH SarabunPSK" w:cs="TH SarabunPSK" w:hint="cs"/>
          <w:sz w:val="32"/>
          <w:szCs w:val="32"/>
          <w:cs/>
          <w:lang w:val="en-US"/>
        </w:rPr>
        <w:t>-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 xml:space="preserve"> ชั่วโมง/ภาคการศึกษา</w:t>
      </w:r>
    </w:p>
    <w:p w14:paraId="430AD04A" w14:textId="77777777" w:rsidR="00260E45" w:rsidRDefault="00260E45" w:rsidP="00260E45">
      <w:pPr>
        <w:pStyle w:val="a3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 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การศึกษาด้วยตนเอง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BF6284">
        <w:rPr>
          <w:rFonts w:ascii="TH SarabunPSK" w:hAnsi="TH SarabunPSK" w:cs="TH SarabunPSK"/>
          <w:sz w:val="32"/>
          <w:szCs w:val="32"/>
          <w:lang w:val="en-US"/>
        </w:rPr>
        <w:t>30</w:t>
      </w:r>
      <w:r w:rsidRPr="00260E45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10E5806D" w14:textId="77777777" w:rsidR="001A4E88" w:rsidRPr="00260E45" w:rsidRDefault="001A4E88" w:rsidP="00260E45">
      <w:pPr>
        <w:pStyle w:val="a3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</w:p>
    <w:p w14:paraId="4F7C8B65" w14:textId="77777777" w:rsidR="00260E45" w:rsidRPr="00AE29E5" w:rsidRDefault="00260E45" w:rsidP="00260E45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จำนวนชั่วโมงต่อสัปดาห์ที่อาจารย์ให้คำปรึกษาและแนะนำทางวิชาการแก่นิสิตเป็นรายบุคคล</w:t>
      </w:r>
    </w:p>
    <w:p w14:paraId="77FC8B90" w14:textId="77777777" w:rsidR="00260E45" w:rsidRPr="009536DC" w:rsidRDefault="00260E45" w:rsidP="00260E45">
      <w:pPr>
        <w:rPr>
          <w:rFonts w:ascii="TH SarabunPSK" w:hAnsi="TH SarabunPSK" w:cs="TH SarabunPSK"/>
          <w:sz w:val="32"/>
          <w:szCs w:val="32"/>
          <w:lang w:val="en-US"/>
        </w:rPr>
      </w:pP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1 ชั่วโมง/สัปดาห์ โดย</w:t>
      </w:r>
      <w:r w:rsidR="00530B2A">
        <w:rPr>
          <w:rFonts w:ascii="TH SarabunPSK" w:hAnsi="TH SarabunPSK" w:cs="TH SarabunPSK"/>
          <w:sz w:val="32"/>
          <w:szCs w:val="32"/>
          <w:cs/>
          <w:lang w:val="en-US"/>
        </w:rPr>
        <w:t>การประกาศให้นิสิตทราบทาง</w:t>
      </w:r>
      <w:r w:rsidR="00530B2A">
        <w:rPr>
          <w:rFonts w:ascii="TH SarabunPSK" w:hAnsi="TH SarabunPSK" w:cs="TH SarabunPSK"/>
          <w:sz w:val="32"/>
          <w:szCs w:val="32"/>
          <w:lang w:val="en-US"/>
        </w:rPr>
        <w:t xml:space="preserve"> Google class room</w:t>
      </w:r>
    </w:p>
    <w:p w14:paraId="509B3EE0" w14:textId="77777777" w:rsidR="00045B51" w:rsidRDefault="00260E45" w:rsidP="00F6770A">
      <w:pPr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="00FC2934">
        <w:rPr>
          <w:rFonts w:ascii="TH SarabunPSK" w:hAnsi="TH SarabunPSK" w:cs="TH SarabunPSK" w:hint="cs"/>
          <w:sz w:val="32"/>
          <w:szCs w:val="32"/>
          <w:cs/>
          <w:lang w:val="en-US"/>
        </w:rPr>
        <w:t>ช่องทางการติดต่ออาจารย์ผู้สอน</w:t>
      </w:r>
      <w:r w:rsidR="00045B51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</w:p>
    <w:p w14:paraId="6180F0A6" w14:textId="27ACF3A1" w:rsidR="00F6770A" w:rsidRDefault="00045B51" w:rsidP="00045B51">
      <w:pPr>
        <w:ind w:left="216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 xml:space="preserve">  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ผศ.ดร.อุไรวรรณ ทองแกมแก้ว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เบอร์โทร </w:t>
      </w:r>
      <w:r>
        <w:rPr>
          <w:rFonts w:ascii="TH SarabunPSK" w:hAnsi="TH SarabunPSK" w:cs="TH SarabunPSK"/>
          <w:sz w:val="32"/>
          <w:szCs w:val="32"/>
          <w:lang w:val="en-US"/>
        </w:rPr>
        <w:t>0819655583</w:t>
      </w:r>
    </w:p>
    <w:p w14:paraId="2A9CE9D8" w14:textId="77777777" w:rsidR="002C60C9" w:rsidRDefault="002C60C9" w:rsidP="00B75AF4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</w:p>
    <w:p w14:paraId="2404B673" w14:textId="77777777" w:rsidR="004F2F79" w:rsidRPr="004F2F79" w:rsidRDefault="004F2F79" w:rsidP="00172582">
      <w:pPr>
        <w:pBdr>
          <w:top w:val="single" w:sz="4" w:space="1" w:color="auto"/>
        </w:pBd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F2F79">
        <w:rPr>
          <w:rFonts w:ascii="TH SarabunPSK" w:hAnsi="TH SarabunPSK" w:cs="TH SarabunPSK"/>
          <w:b/>
          <w:bCs/>
          <w:sz w:val="32"/>
          <w:szCs w:val="32"/>
          <w:cs/>
        </w:rPr>
        <w:t>หมวดที่  2  จุดมุ่งหมายและวัตถุประสงค์</w:t>
      </w:r>
    </w:p>
    <w:p w14:paraId="63D819FD" w14:textId="77777777" w:rsidR="00982777" w:rsidRPr="00816808" w:rsidRDefault="00982777" w:rsidP="009B3825">
      <w:pPr>
        <w:rPr>
          <w:rFonts w:ascii="TH SarabunPSK" w:hAnsi="TH SarabunPSK" w:cs="TH SarabunPSK"/>
          <w:sz w:val="32"/>
          <w:szCs w:val="32"/>
          <w:cs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บุรพวิชา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</w:r>
      <w:r w:rsidRPr="0081680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cs/>
        </w:rPr>
        <w:tab/>
      </w:r>
      <w:r w:rsidRPr="008168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0D52ED">
        <w:rPr>
          <w:rFonts w:ascii="TH SarabunPSK" w:hAnsi="TH SarabunPSK" w:cs="TH SarabunPSK" w:hint="cs"/>
          <w:sz w:val="32"/>
          <w:szCs w:val="32"/>
          <w:cs/>
        </w:rPr>
        <w:t>ไม่มี</w:t>
      </w:r>
    </w:p>
    <w:p w14:paraId="7469F24C" w14:textId="77777777" w:rsidR="004F2F79" w:rsidRPr="000C4E1B" w:rsidRDefault="00982777" w:rsidP="00982777">
      <w:pPr>
        <w:rPr>
          <w:rFonts w:ascii="TH SarabunPSK" w:hAnsi="TH SarabunPSK" w:cs="TH SarabunPSK"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คำอธิบายรายวิชา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C4E1B" w:rsidRPr="000C4E1B">
        <w:rPr>
          <w:rFonts w:ascii="TH SarabunPSK" w:hAnsi="TH SarabunPSK" w:cs="TH SarabunPSK"/>
          <w:sz w:val="32"/>
          <w:szCs w:val="32"/>
          <w:cs/>
          <w:lang w:val="en-US"/>
        </w:rPr>
        <w:t>ความรู้และทักษะที่จำเป็นสำหรับสหกิจศึกษาในสถานประกอบการที่เกี่ยวข้องกับศาสตร์ของสาขาวิชา</w:t>
      </w:r>
    </w:p>
    <w:p w14:paraId="1F814353" w14:textId="24C2A85F" w:rsidR="008445C3" w:rsidRDefault="008445C3" w:rsidP="00982777">
      <w:pPr>
        <w:rPr>
          <w:rFonts w:ascii="TH SarabunPSK" w:hAnsi="TH SarabunPSK" w:cs="TH SarabunPSK"/>
          <w:sz w:val="32"/>
          <w:szCs w:val="32"/>
        </w:rPr>
      </w:pPr>
    </w:p>
    <w:p w14:paraId="5AC211C3" w14:textId="62304A18" w:rsidR="00045B51" w:rsidRDefault="00045B51" w:rsidP="00982777">
      <w:pPr>
        <w:rPr>
          <w:rFonts w:ascii="TH SarabunPSK" w:hAnsi="TH SarabunPSK" w:cs="TH SarabunPSK"/>
          <w:sz w:val="32"/>
          <w:szCs w:val="32"/>
        </w:rPr>
      </w:pPr>
    </w:p>
    <w:p w14:paraId="719755E7" w14:textId="55C7814B" w:rsidR="00045B51" w:rsidRDefault="00045B51" w:rsidP="00982777">
      <w:pPr>
        <w:rPr>
          <w:rFonts w:ascii="TH SarabunPSK" w:hAnsi="TH SarabunPSK" w:cs="TH SarabunPSK"/>
          <w:sz w:val="32"/>
          <w:szCs w:val="32"/>
        </w:rPr>
      </w:pPr>
    </w:p>
    <w:p w14:paraId="61B7F62E" w14:textId="696C3E0A" w:rsidR="00045B51" w:rsidRDefault="00045B51" w:rsidP="00982777">
      <w:pPr>
        <w:rPr>
          <w:rFonts w:ascii="TH SarabunPSK" w:hAnsi="TH SarabunPSK" w:cs="TH SarabunPSK"/>
          <w:sz w:val="32"/>
          <w:szCs w:val="32"/>
        </w:rPr>
      </w:pPr>
    </w:p>
    <w:p w14:paraId="78950515" w14:textId="77777777" w:rsidR="00045B51" w:rsidRDefault="00045B51" w:rsidP="00982777">
      <w:pPr>
        <w:rPr>
          <w:rFonts w:ascii="TH SarabunPSK" w:hAnsi="TH SarabunPSK" w:cs="TH SarabunPSK"/>
          <w:sz w:val="32"/>
          <w:szCs w:val="32"/>
          <w:cs/>
        </w:rPr>
      </w:pPr>
    </w:p>
    <w:p w14:paraId="3D00886A" w14:textId="77777777" w:rsidR="004F2F79" w:rsidRDefault="004F2F79" w:rsidP="00982777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จุดมุ่งหมายและวัตถุประสงค์ของรายวิชา</w:t>
      </w:r>
      <w:r w:rsidR="00982777" w:rsidRPr="00AE29E5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:</w:t>
      </w:r>
    </w:p>
    <w:p w14:paraId="587E2C5D" w14:textId="77777777" w:rsidR="008445C3" w:rsidRDefault="008445C3" w:rsidP="00982777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วัตถุประสงค์รายวิชา</w:t>
      </w:r>
    </w:p>
    <w:p w14:paraId="7B78CE2A" w14:textId="77777777" w:rsidR="00B42542" w:rsidRPr="00B42542" w:rsidRDefault="00B42542" w:rsidP="00B42542">
      <w:pPr>
        <w:pStyle w:val="a3"/>
        <w:ind w:left="0" w:firstLine="426"/>
        <w:rPr>
          <w:rFonts w:ascii="TH SarabunPSK" w:hAnsi="TH SarabunPSK" w:cs="TH SarabunPSK"/>
          <w:sz w:val="32"/>
          <w:szCs w:val="32"/>
          <w:lang w:val="en-US"/>
        </w:rPr>
      </w:pP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 xml:space="preserve">1. </w:t>
      </w:r>
      <w:r w:rsidRPr="00B42542">
        <w:rPr>
          <w:rFonts w:ascii="TH SarabunPSK" w:hAnsi="TH SarabunPSK" w:cs="TH SarabunPSK"/>
          <w:sz w:val="32"/>
          <w:szCs w:val="32"/>
          <w:lang w:val="en-US"/>
        </w:rPr>
        <w:t>CLO</w:t>
      </w: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>1 รู้และเข้าใจถึงกระบวนการสหกิจศึกษา หลักการสอบสัมภาษณ์งานอาชีพ วัฒนธรรมองค์กร จรรยาบรรณอาชีพ กฎหมายแรงงาน ประกันสังคม ระบบมาตรฐานการ</w:t>
      </w:r>
      <w:r w:rsidR="00210ED3">
        <w:rPr>
          <w:rFonts w:ascii="TH SarabunPSK" w:hAnsi="TH SarabunPSK" w:cs="TH SarabunPSK" w:hint="cs"/>
          <w:sz w:val="32"/>
          <w:szCs w:val="32"/>
          <w:cs/>
          <w:lang w:val="en-US"/>
        </w:rPr>
        <w:t>การเกษตร</w:t>
      </w: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>และ ความปลอดภัยในการทำงาน และความรู้ทั่วไปเกี่ยวกับเทคโนโลยีสารสนเทศและกฎหมายเทคโนโลยีสารสนเทศ</w:t>
      </w:r>
    </w:p>
    <w:p w14:paraId="648A0E0D" w14:textId="77777777" w:rsidR="00B42542" w:rsidRPr="00B42542" w:rsidRDefault="00B42542" w:rsidP="00B42542">
      <w:pPr>
        <w:pStyle w:val="a3"/>
        <w:ind w:left="0" w:firstLine="426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 xml:space="preserve">2. </w:t>
      </w:r>
      <w:r w:rsidRPr="00B42542">
        <w:rPr>
          <w:rFonts w:ascii="TH SarabunPSK" w:hAnsi="TH SarabunPSK" w:cs="TH SarabunPSK"/>
          <w:sz w:val="32"/>
          <w:szCs w:val="32"/>
          <w:lang w:val="en-US"/>
        </w:rPr>
        <w:t>CLO</w:t>
      </w: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>2 สามารถเขียนจดหมายสมัครงาน พัฒนาบุคลิกภาพ ใช้งานภาษาอังกฤษเพื่อการสื่อสาร เขียนรายงาน นำเสนอผลงาน วางแผน วิเคราะห์ แก้ปัญหาเฉพาะหน้าและตัดสินใจ และสืบค้นข้อมูลได้</w:t>
      </w:r>
    </w:p>
    <w:p w14:paraId="1F49FF09" w14:textId="77777777" w:rsidR="008445C3" w:rsidRDefault="00B42542" w:rsidP="00B42542">
      <w:pPr>
        <w:pStyle w:val="a3"/>
        <w:ind w:left="426"/>
        <w:rPr>
          <w:rFonts w:ascii="TH SarabunPSK" w:hAnsi="TH SarabunPSK" w:cs="TH SarabunPSK"/>
          <w:sz w:val="32"/>
          <w:szCs w:val="32"/>
          <w:lang w:val="en-US"/>
        </w:rPr>
      </w:pP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 xml:space="preserve">3. </w:t>
      </w:r>
      <w:r w:rsidRPr="00B42542">
        <w:rPr>
          <w:rFonts w:ascii="TH SarabunPSK" w:hAnsi="TH SarabunPSK" w:cs="TH SarabunPSK"/>
          <w:sz w:val="32"/>
          <w:szCs w:val="32"/>
          <w:lang w:val="en-US"/>
        </w:rPr>
        <w:t>CLO</w:t>
      </w: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>3 มีวินัย ตรงต่อเวลา รับผิดชอบต่องานที่ได้รับมอบหมาย</w:t>
      </w:r>
    </w:p>
    <w:p w14:paraId="74C9CED6" w14:textId="77777777" w:rsidR="00210ED3" w:rsidRPr="00B42542" w:rsidRDefault="00210ED3" w:rsidP="00B42542">
      <w:pPr>
        <w:pStyle w:val="a3"/>
        <w:ind w:left="426"/>
        <w:rPr>
          <w:rFonts w:ascii="TH SarabunPSK" w:hAnsi="TH SarabunPSK" w:cs="TH SarabunPSK"/>
          <w:sz w:val="32"/>
          <w:szCs w:val="32"/>
          <w:cs/>
          <w:lang w:val="en-US"/>
        </w:rPr>
      </w:pPr>
    </w:p>
    <w:p w14:paraId="7D10EE63" w14:textId="77777777" w:rsidR="000C4E1B" w:rsidRPr="00AB6CC4" w:rsidRDefault="003547C3" w:rsidP="00AB6CC4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TQF </w:t>
      </w:r>
      <w:r w:rsidR="00AB6CC4"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1 </w:t>
      </w:r>
      <w:r w:rsidR="000C4E1B" w:rsidRPr="00AB6CC4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คุณธรรม จริยธรรม</w:t>
      </w:r>
    </w:p>
    <w:p w14:paraId="0D96358B" w14:textId="77777777" w:rsidR="000C4E1B" w:rsidRPr="00AB6CC4" w:rsidRDefault="003547C3" w:rsidP="00AB6CC4">
      <w:pPr>
        <w:ind w:firstLine="567"/>
        <w:rPr>
          <w:rFonts w:ascii="TH SarabunPSK" w:hAnsi="TH SarabunPSK" w:cs="TH SarabunPSK"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sz w:val="32"/>
          <w:szCs w:val="32"/>
          <w:lang w:val="en-US"/>
        </w:rPr>
        <w:t>E</w:t>
      </w:r>
      <w:r w:rsidR="000C4E1B" w:rsidRPr="00AB6CC4">
        <w:rPr>
          <w:rFonts w:ascii="TH SarabunPSK" w:hAnsi="TH SarabunPSK" w:cs="TH SarabunPSK"/>
          <w:sz w:val="32"/>
          <w:szCs w:val="32"/>
          <w:lang w:val="en-US"/>
        </w:rPr>
        <w:t>LO</w:t>
      </w:r>
      <w:r w:rsidR="000C4E1B" w:rsidRPr="00AB6CC4">
        <w:rPr>
          <w:rFonts w:ascii="TH SarabunPSK" w:hAnsi="TH SarabunPSK" w:cs="TH SarabunPSK"/>
          <w:sz w:val="32"/>
          <w:szCs w:val="32"/>
          <w:cs/>
          <w:lang w:val="en-US"/>
        </w:rPr>
        <w:t>3(</w:t>
      </w:r>
      <w:r w:rsidR="000C4E1B" w:rsidRPr="00AB6CC4">
        <w:rPr>
          <w:rFonts w:ascii="TH SarabunPSK" w:hAnsi="TH SarabunPSK" w:cs="TH SarabunPSK"/>
          <w:sz w:val="32"/>
          <w:szCs w:val="32"/>
          <w:lang w:val="en-US"/>
        </w:rPr>
        <w:t>A)</w:t>
      </w:r>
      <w:r w:rsidR="000C4E1B" w:rsidRPr="00AB6CC4">
        <w:t xml:space="preserve"> </w:t>
      </w:r>
      <w:r w:rsidR="000C4E1B" w:rsidRPr="00AB6CC4">
        <w:rPr>
          <w:rFonts w:ascii="TH SarabunPSK" w:hAnsi="TH SarabunPSK" w:cs="TH SarabunPSK"/>
          <w:sz w:val="32"/>
          <w:szCs w:val="32"/>
          <w:cs/>
          <w:lang w:val="en-US"/>
        </w:rPr>
        <w:t>มีความอดทน วินัย ซื่อสัตย์ และรับผิดชอบต่อหน้าที่ของตนเองและสังคม</w:t>
      </w:r>
      <w:r w:rsidR="00AB6CC4" w:rsidRPr="00AB6CC4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AB6CC4" w:rsidRPr="00AB6CC4">
        <w:rPr>
          <w:rFonts w:ascii="TH SarabunPSK" w:hAnsi="TH SarabunPSK" w:cs="TH SarabunPSK" w:hint="cs"/>
          <w:sz w:val="32"/>
          <w:szCs w:val="32"/>
          <w:cs/>
          <w:lang w:val="en-US"/>
        </w:rPr>
        <w:t>(</w:t>
      </w:r>
      <w:r w:rsidR="00AB6CC4" w:rsidRPr="00AB6CC4">
        <w:rPr>
          <w:rFonts w:ascii="TH SarabunPSK" w:hAnsi="TH SarabunPSK" w:cs="TH SarabunPSK"/>
          <w:sz w:val="32"/>
          <w:szCs w:val="32"/>
          <w:lang w:val="en-US"/>
        </w:rPr>
        <w:sym w:font="Symbol" w:char="F0B7"/>
      </w:r>
      <w:r w:rsidR="00AB6CC4" w:rsidRPr="00AB6CC4">
        <w:rPr>
          <w:rFonts w:ascii="TH SarabunPSK" w:hAnsi="TH SarabunPSK" w:cs="TH SarabunPSK"/>
          <w:sz w:val="32"/>
          <w:szCs w:val="32"/>
          <w:lang w:val="en-US"/>
        </w:rPr>
        <w:t>)</w:t>
      </w:r>
    </w:p>
    <w:p w14:paraId="5690C66C" w14:textId="77777777" w:rsidR="003547C3" w:rsidRPr="00AB6CC4" w:rsidRDefault="00AB6CC4" w:rsidP="00AB6CC4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>TQF</w:t>
      </w:r>
      <w:r w:rsidR="008445C3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3 </w:t>
      </w:r>
      <w:r w:rsidR="003547C3"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ab/>
      </w:r>
      <w:r w:rsidR="003547C3" w:rsidRPr="00AB6CC4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ทักษะทางปัญญา</w:t>
      </w:r>
    </w:p>
    <w:p w14:paraId="0B190E88" w14:textId="6910E70E" w:rsidR="000C4E1B" w:rsidRPr="00AB6CC4" w:rsidRDefault="003547C3" w:rsidP="00AB6CC4">
      <w:pPr>
        <w:ind w:firstLine="567"/>
        <w:rPr>
          <w:rFonts w:ascii="TH SarabunPSK" w:hAnsi="TH SarabunPSK" w:cs="TH SarabunPSK"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sz w:val="32"/>
          <w:szCs w:val="32"/>
          <w:lang w:val="en-US"/>
        </w:rPr>
        <w:t>E</w:t>
      </w:r>
      <w:r w:rsidR="000C4E1B" w:rsidRPr="00AB6CC4">
        <w:rPr>
          <w:rFonts w:ascii="TH SarabunPSK" w:hAnsi="TH SarabunPSK" w:cs="TH SarabunPSK"/>
          <w:sz w:val="32"/>
          <w:szCs w:val="32"/>
          <w:lang w:val="en-US"/>
        </w:rPr>
        <w:t>LO4(</w:t>
      </w:r>
      <w:r w:rsidR="00045B51" w:rsidRPr="00AB6CC4">
        <w:rPr>
          <w:rFonts w:ascii="TH SarabunPSK" w:hAnsi="TH SarabunPSK" w:cs="TH SarabunPSK"/>
          <w:sz w:val="32"/>
          <w:szCs w:val="32"/>
          <w:lang w:val="en-US"/>
        </w:rPr>
        <w:t>A)</w:t>
      </w:r>
      <w:r w:rsidR="00045B51" w:rsidRPr="00AB6CC4">
        <w:t xml:space="preserve"> </w:t>
      </w:r>
      <w:r w:rsidR="00045B51" w:rsidRPr="00AB6CC4">
        <w:rPr>
          <w:rFonts w:ascii="TH SarabunPSK" w:hAnsi="TH SarabunPSK" w:cs="TH SarabunPSK"/>
          <w:sz w:val="32"/>
          <w:szCs w:val="32"/>
          <w:cs/>
          <w:lang w:val="en-US"/>
        </w:rPr>
        <w:t>ประยุกต์ศาสตร์ทางด้านพืชศาสตร์และศาสตร์ที่เกี่ยวข้องสู่การปฏิบัติตามบริบทของสังคม</w:t>
      </w:r>
      <w:r w:rsidR="00AB6CC4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AB6CC4" w:rsidRPr="00AB6CC4">
        <w:rPr>
          <w:rFonts w:ascii="TH SarabunPSK" w:hAnsi="TH SarabunPSK" w:cs="TH SarabunPSK" w:hint="cs"/>
          <w:sz w:val="32"/>
          <w:szCs w:val="32"/>
          <w:cs/>
          <w:lang w:val="en-US"/>
        </w:rPr>
        <w:t>(</w:t>
      </w:r>
      <w:r w:rsidR="00AB6CC4" w:rsidRPr="00AB6CC4">
        <w:rPr>
          <w:rFonts w:ascii="TH SarabunPSK" w:hAnsi="TH SarabunPSK" w:cs="TH SarabunPSK"/>
          <w:sz w:val="32"/>
          <w:szCs w:val="32"/>
          <w:lang w:val="en-US"/>
        </w:rPr>
        <w:sym w:font="Symbol" w:char="F0B7"/>
      </w:r>
      <w:r w:rsidR="00AB6CC4" w:rsidRPr="00AB6CC4">
        <w:rPr>
          <w:rFonts w:ascii="TH SarabunPSK" w:hAnsi="TH SarabunPSK" w:cs="TH SarabunPSK"/>
          <w:sz w:val="32"/>
          <w:szCs w:val="32"/>
          <w:lang w:val="en-US"/>
        </w:rPr>
        <w:t>)</w:t>
      </w:r>
    </w:p>
    <w:p w14:paraId="5B4F1D18" w14:textId="77777777" w:rsidR="003547C3" w:rsidRPr="00AB6CC4" w:rsidRDefault="00AB6CC4" w:rsidP="00AB6CC4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>TQF</w:t>
      </w:r>
      <w:r w:rsidR="008445C3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4 </w:t>
      </w:r>
      <w:r w:rsidR="003547C3" w:rsidRPr="00AB6CC4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ทักษะความสัมพันธ์ระหว่างบุคคลและความรับผิดชอบ</w:t>
      </w:r>
    </w:p>
    <w:p w14:paraId="051C0993" w14:textId="2F5E377F" w:rsidR="000C4E1B" w:rsidRPr="00AB6CC4" w:rsidRDefault="00AB6CC4" w:rsidP="00AB6CC4">
      <w:pPr>
        <w:ind w:firstLine="567"/>
        <w:rPr>
          <w:rFonts w:ascii="TH SarabunPSK" w:hAnsi="TH SarabunPSK" w:cs="TH SarabunPSK"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sz w:val="32"/>
          <w:szCs w:val="32"/>
          <w:lang w:val="en-US"/>
        </w:rPr>
        <w:t>E</w:t>
      </w:r>
      <w:r w:rsidR="000C4E1B" w:rsidRPr="00AB6CC4">
        <w:rPr>
          <w:rFonts w:ascii="TH SarabunPSK" w:hAnsi="TH SarabunPSK" w:cs="TH SarabunPSK"/>
          <w:sz w:val="32"/>
          <w:szCs w:val="32"/>
          <w:lang w:val="en-US"/>
        </w:rPr>
        <w:t>LO5(</w:t>
      </w:r>
      <w:r w:rsidR="00045B51" w:rsidRPr="00AB6CC4">
        <w:rPr>
          <w:rFonts w:ascii="TH SarabunPSK" w:hAnsi="TH SarabunPSK" w:cs="TH SarabunPSK"/>
          <w:sz w:val="32"/>
          <w:szCs w:val="32"/>
          <w:lang w:val="en-US"/>
        </w:rPr>
        <w:t>A)</w:t>
      </w:r>
      <w:r w:rsidR="00045B51" w:rsidRPr="00AB6CC4">
        <w:t xml:space="preserve"> </w:t>
      </w:r>
      <w:r w:rsidR="00045B51" w:rsidRPr="00AB6CC4">
        <w:rPr>
          <w:rFonts w:ascii="TH SarabunPSK" w:hAnsi="TH SarabunPSK" w:cs="TH SarabunPSK"/>
          <w:sz w:val="32"/>
          <w:szCs w:val="32"/>
          <w:cs/>
          <w:lang w:val="en-US"/>
        </w:rPr>
        <w:t>มีความสามารถในการปรับตัวให้เข้ากับสภาพแวดล้อมการทำงาน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 w:hint="cs"/>
          <w:sz w:val="32"/>
          <w:szCs w:val="32"/>
          <w:cs/>
          <w:lang w:val="en-US"/>
        </w:rPr>
        <w:t>(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sym w:font="Symbol" w:char="F0B7"/>
      </w:r>
      <w:r w:rsidRPr="00AB6CC4">
        <w:rPr>
          <w:rFonts w:ascii="TH SarabunPSK" w:hAnsi="TH SarabunPSK" w:cs="TH SarabunPSK"/>
          <w:sz w:val="32"/>
          <w:szCs w:val="32"/>
          <w:lang w:val="en-US"/>
        </w:rPr>
        <w:t>)</w:t>
      </w:r>
    </w:p>
    <w:p w14:paraId="1FA7F670" w14:textId="77777777" w:rsidR="000C4E1B" w:rsidRPr="000C4E1B" w:rsidRDefault="000C4E1B" w:rsidP="000C4E1B">
      <w:pPr>
        <w:pStyle w:val="a3"/>
        <w:ind w:left="2785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09A5FCB5" w14:textId="77777777" w:rsidR="002C60C9" w:rsidRPr="00AB6CC4" w:rsidRDefault="00AB6CC4" w:rsidP="00B75AF4">
      <w:pPr>
        <w:pBdr>
          <w:top w:val="single" w:sz="4" w:space="1" w:color="auto"/>
        </w:pBd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                                                </w:t>
      </w:r>
    </w:p>
    <w:p w14:paraId="3FDC7350" w14:textId="77777777" w:rsidR="00530B2A" w:rsidRPr="00530B2A" w:rsidRDefault="00530B2A" w:rsidP="00B75AF4">
      <w:pPr>
        <w:pBdr>
          <w:top w:val="single" w:sz="4" w:space="1" w:color="auto"/>
        </w:pBd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>3</w:t>
      </w: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 การพัฒนาการเรียนรู้ของนิสิต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3"/>
        <w:gridCol w:w="2550"/>
        <w:gridCol w:w="1542"/>
        <w:gridCol w:w="1628"/>
      </w:tblGrid>
      <w:tr w:rsidR="00530B2A" w:rsidRPr="002C60C9" w14:paraId="52777DA0" w14:textId="77777777" w:rsidTr="003205F8">
        <w:trPr>
          <w:tblHeader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08973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ผลการเรียนรู้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5BBE5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สอน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62617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ประเมินผล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041C1" w14:textId="77777777" w:rsidR="00530B2A" w:rsidRPr="002C60C9" w:rsidRDefault="00530B2A" w:rsidP="008C309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น้ำหนักคะแนน(</w:t>
            </w: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 w:eastAsia="x-none"/>
              </w:rPr>
              <w:t>%)</w:t>
            </w:r>
          </w:p>
        </w:tc>
      </w:tr>
      <w:tr w:rsidR="006E10F9" w:rsidRPr="002C60C9" w14:paraId="3B52BC71" w14:textId="77777777" w:rsidTr="003205F8"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B4E59" w14:textId="77777777" w:rsidR="006E10F9" w:rsidRPr="002C60C9" w:rsidRDefault="006E10F9" w:rsidP="006E10F9">
            <w:pPr>
              <w:pStyle w:val="a3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1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: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 xml:space="preserve"> ด้านคุณธรรม จริยธรรม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98366" w14:textId="77777777" w:rsidR="006E10F9" w:rsidRPr="002C60C9" w:rsidRDefault="006E10F9" w:rsidP="008C309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</w:tr>
      <w:tr w:rsidR="006E10F9" w:rsidRPr="002C60C9" w14:paraId="03E76C0C" w14:textId="77777777" w:rsidTr="003205F8"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41377" w14:textId="77777777" w:rsidR="006E10F9" w:rsidRPr="002C60C9" w:rsidRDefault="006E10F9" w:rsidP="006E10F9">
            <w:pPr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551CB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3</w:t>
            </w:r>
            <w:r w:rsidRPr="00551CB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A</w:t>
            </w:r>
            <w:r w:rsidRPr="00551CB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) 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มีความอดทน วินัย ซื่อสัตย์ และรับผิดชอบต่อหน้าที่ของตนเองและสังคม</w:t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="00AB6CC4">
              <w:rPr>
                <w:rFonts w:ascii="Wingdings 2" w:hAnsi="Wingdings 2"/>
                <w:b/>
                <w:bCs/>
                <w:sz w:val="32"/>
                <w:szCs w:val="32"/>
              </w:rPr>
              <w:sym w:font="Symbol" w:char="F0B7"/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 (</w:t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1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.</w:t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1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BA2F5" w14:textId="77777777" w:rsidR="006E10F9" w:rsidRPr="002C60C9" w:rsidRDefault="006E10F9" w:rsidP="008C309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</w:tr>
      <w:tr w:rsidR="006E10F9" w:rsidRPr="002C60C9" w14:paraId="6A44AD79" w14:textId="77777777" w:rsidTr="003205F8"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8B012" w14:textId="77777777" w:rsidR="006E10F9" w:rsidRPr="008F107A" w:rsidRDefault="006E10F9" w:rsidP="006E10F9">
            <w:pPr>
              <w:pStyle w:val="a3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 w:rsidR="00210ED3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="00210ED3" w:rsidRPr="00210ED3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มีวินัย ตรงต่อเวลา รับผิดชอบต่องานที่ได้รับมอบหมาย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786B9" w14:textId="77777777" w:rsidR="006E10F9" w:rsidRPr="002C60C9" w:rsidRDefault="00210ED3" w:rsidP="006E10F9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ังเกตพฤติกรรม ความสนใจและการให้ความร่วมมือในชั้นเรียน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81511" w14:textId="77777777" w:rsidR="006E10F9" w:rsidRPr="006D53E7" w:rsidRDefault="006E10F9" w:rsidP="006E10F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D53E7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ประเมิ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CE6F2" w14:textId="77777777" w:rsidR="006E10F9" w:rsidRPr="00640FA3" w:rsidRDefault="00640FA3" w:rsidP="008C3090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%</w:t>
            </w:r>
          </w:p>
        </w:tc>
      </w:tr>
      <w:tr w:rsidR="008F107A" w14:paraId="77A19308" w14:textId="77777777" w:rsidTr="003205F8">
        <w:trPr>
          <w:trHeight w:val="380"/>
        </w:trPr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F9CF" w14:textId="77777777" w:rsidR="008F107A" w:rsidRPr="008F107A" w:rsidRDefault="00AB6CC4" w:rsidP="00E725F7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TQF3 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ab/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ด้านทักษะทางปัญญา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F67E5" w14:textId="77777777" w:rsidR="008F107A" w:rsidRPr="008F107A" w:rsidRDefault="008F107A" w:rsidP="008F107A">
            <w:pPr>
              <w:spacing w:after="160" w:line="259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F107A" w14:paraId="6E3CA162" w14:textId="77777777" w:rsidTr="003205F8">
        <w:trPr>
          <w:trHeight w:val="177"/>
        </w:trPr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287C1" w14:textId="17F38573" w:rsidR="008F107A" w:rsidRPr="00AB6CC4" w:rsidRDefault="00AB6CC4" w:rsidP="00D92F3B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4(</w:t>
            </w:r>
            <w:r w:rsidR="00045B51"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A)</w:t>
            </w:r>
            <w:r w:rsidR="00045B51" w:rsidRPr="00AB6CC4">
              <w:rPr>
                <w:b/>
                <w:bCs/>
              </w:rPr>
              <w:t xml:space="preserve"> </w:t>
            </w:r>
            <w:r w:rsidR="00045B51"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ประยุกต์ศาสตร์ทางด้านพืชศาสตร์และศาสตร์ที่เกี่ยวข้องสู่การปฏิบัติตามบริบทของสังคม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AB6C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sym w:font="Symbol" w:char="F0B7"/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B5AD" w14:textId="77777777" w:rsidR="008F107A" w:rsidRPr="008F107A" w:rsidRDefault="008F107A" w:rsidP="008F107A">
            <w:pPr>
              <w:spacing w:after="160" w:line="259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DE5698" w:rsidRPr="00634259" w14:paraId="1B55EFEB" w14:textId="77777777" w:rsidTr="00570BE4">
        <w:trPr>
          <w:trHeight w:val="348"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083067" w14:textId="77777777" w:rsidR="00DE5698" w:rsidRDefault="00DE5698" w:rsidP="00DE569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210ED3"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 w:rsidRPr="00210ED3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1 รู้และเข้าใจถึงกระบวนการสหกิจศึกษา หลักการสอบสัมภาษณ์งานอาชีพ วัฒนธรรมองค์กร จรรยาบรรณอาชีพ กฎหมายแรงงาน ประกันสังคม ระบบมาตรฐานการการเกษตรและ ความปลอดภัย</w:t>
            </w:r>
            <w:r w:rsidRPr="00210ED3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ในการทำงาน และความรู้ทั่วไปเกี่ยวกับเทคโนโลยีสารสนเทศและกฎหมายเทคโนโลยีสารสนเทศ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35A661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  <w:p w14:paraId="253C8B3E" w14:textId="77777777" w:rsidR="00DE5698" w:rsidRPr="00634259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B67F40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แบบฝึกหัด</w:t>
            </w:r>
          </w:p>
          <w:p w14:paraId="5A3C852D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กลางภาค</w:t>
            </w:r>
          </w:p>
          <w:p w14:paraId="5ECE01C3" w14:textId="77777777" w:rsidR="00DE5698" w:rsidRPr="00634259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ปลาย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267DB1" w14:textId="77777777" w:rsidR="00DE5698" w:rsidRDefault="00DE5698" w:rsidP="00DE569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</w:p>
          <w:p w14:paraId="7FB0BFB2" w14:textId="77777777" w:rsidR="00DE5698" w:rsidRDefault="00DE5698" w:rsidP="00DE569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</w:p>
          <w:p w14:paraId="3AB70C0C" w14:textId="77777777" w:rsidR="00DE5698" w:rsidRPr="008C3090" w:rsidRDefault="00DE5698" w:rsidP="00DE569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</w:p>
        </w:tc>
      </w:tr>
      <w:tr w:rsidR="00DE5698" w:rsidRPr="00883294" w14:paraId="1FDFAD20" w14:textId="77777777" w:rsidTr="003205F8">
        <w:trPr>
          <w:trHeight w:val="398"/>
        </w:trPr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1CFC1" w14:textId="77777777" w:rsidR="00DE5698" w:rsidRPr="00AB6CC4" w:rsidRDefault="00DE5698" w:rsidP="00DE569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lastRenderedPageBreak/>
              <w:t xml:space="preserve">TQF4 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ด้านทักษะความสัมพันธ์ระหว่างบุคคลและความรับผิดชอบ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C0098" w14:textId="77777777" w:rsidR="00DE5698" w:rsidRPr="008F107A" w:rsidRDefault="00DE5698" w:rsidP="00DE569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DE5698" w:rsidRPr="00883294" w14:paraId="31BA898A" w14:textId="77777777" w:rsidTr="003205F8">
        <w:trPr>
          <w:trHeight w:val="398"/>
        </w:trPr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1594C" w14:textId="782C7DD2" w:rsidR="00DE5698" w:rsidRPr="00AB6CC4" w:rsidRDefault="00DE5698" w:rsidP="00DE569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5(</w:t>
            </w:r>
            <w:r w:rsidR="00045B51"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A)</w:t>
            </w:r>
            <w:r w:rsidR="00045B51" w:rsidRPr="00AB6CC4">
              <w:rPr>
                <w:b/>
                <w:bCs/>
              </w:rPr>
              <w:t xml:space="preserve"> </w:t>
            </w:r>
            <w:r w:rsidR="00045B51"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มีความสามารถในการปรับตัวให้เข้ากับสภาพแวดล้อมการทำงาน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AB6C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sym w:font="Symbol" w:char="F0B7"/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BAD0C" w14:textId="77777777" w:rsidR="00DE5698" w:rsidRPr="008F107A" w:rsidRDefault="00DE5698" w:rsidP="00DE569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DE5698" w:rsidRPr="00634259" w14:paraId="367090FB" w14:textId="77777777" w:rsidTr="00570BE4">
        <w:trPr>
          <w:trHeight w:val="1081"/>
        </w:trPr>
        <w:tc>
          <w:tcPr>
            <w:tcW w:w="39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3B475A" w14:textId="77777777" w:rsidR="00DE5698" w:rsidRPr="00F32F70" w:rsidRDefault="00DE5698" w:rsidP="00DE5698">
            <w:pPr>
              <w:jc w:val="both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10ED3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2. CLO2 </w:t>
            </w:r>
            <w:r w:rsidRPr="00210ED3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เขียนจดหมายสมัครงาน พัฒนาบุคลิกภาพ ใช้งานภาษาอังกฤษเพื่อการสื่อสาร เขียนรายงาน นำเสนอผลงาน วางแผน วิเคราะห์ แก้ปัญหาเฉพาะหน้าและตัดสินใจ และสืบค้นข้อมูลได้</w:t>
            </w:r>
          </w:p>
        </w:tc>
        <w:tc>
          <w:tcPr>
            <w:tcW w:w="2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2D27D3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</w:t>
            </w:r>
          </w:p>
          <w:p w14:paraId="045DCB95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  <w:p w14:paraId="1D57C542" w14:textId="77777777" w:rsidR="00DE5698" w:rsidRPr="00634259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กรณีศึกษา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ase study learning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73C4F" w14:textId="77777777" w:rsidR="00DE5698" w:rsidRPr="00634259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ชิ้นงา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1798B" w14:textId="77777777" w:rsidR="00DE5698" w:rsidRPr="008F107A" w:rsidRDefault="00DE5698" w:rsidP="00DE5698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5</w:t>
            </w:r>
          </w:p>
        </w:tc>
      </w:tr>
      <w:tr w:rsidR="00DE5698" w:rsidRPr="00634259" w14:paraId="0C2C4B8C" w14:textId="77777777" w:rsidTr="00BF6284">
        <w:trPr>
          <w:trHeight w:val="360"/>
        </w:trPr>
        <w:tc>
          <w:tcPr>
            <w:tcW w:w="393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776AB9A" w14:textId="77777777" w:rsidR="00DE5698" w:rsidRPr="00B03AB1" w:rsidRDefault="00DE5698" w:rsidP="00DE569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EA1F22F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4DA9A" w14:textId="77777777" w:rsidR="00DE5698" w:rsidRDefault="00DE5698" w:rsidP="00DE5698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กลาง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32482" w14:textId="77777777" w:rsidR="00DE5698" w:rsidRPr="008C3090" w:rsidRDefault="00DE5698" w:rsidP="00DE569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</w:p>
        </w:tc>
      </w:tr>
      <w:tr w:rsidR="00DE5698" w:rsidRPr="00634259" w14:paraId="0CCCBC9C" w14:textId="77777777" w:rsidTr="003205F8">
        <w:trPr>
          <w:trHeight w:val="1848"/>
        </w:trPr>
        <w:tc>
          <w:tcPr>
            <w:tcW w:w="39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AF5CE" w14:textId="77777777" w:rsidR="00DE5698" w:rsidRPr="00B03AB1" w:rsidRDefault="00DE5698" w:rsidP="00DE569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49F4D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0210C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ปลาย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07530" w14:textId="77777777" w:rsidR="00DE5698" w:rsidRDefault="00DE5698" w:rsidP="00DE5698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20</w:t>
            </w:r>
          </w:p>
        </w:tc>
      </w:tr>
      <w:tr w:rsidR="00DE5698" w:rsidRPr="00634259" w14:paraId="36A68964" w14:textId="77777777" w:rsidTr="006D53E7">
        <w:trPr>
          <w:trHeight w:val="287"/>
        </w:trPr>
        <w:tc>
          <w:tcPr>
            <w:tcW w:w="39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C5E0D" w14:textId="77777777" w:rsidR="00DE5698" w:rsidRDefault="00DE5698" w:rsidP="00DE569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0E719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E83C6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นำเสนอ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206AA" w14:textId="77777777" w:rsidR="00DE5698" w:rsidRDefault="00DE5698" w:rsidP="00DE569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5</w:t>
            </w:r>
          </w:p>
        </w:tc>
      </w:tr>
    </w:tbl>
    <w:p w14:paraId="2DF18ECE" w14:textId="77777777" w:rsidR="00551CBA" w:rsidRDefault="00551CBA" w:rsidP="00551CBA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70047A2" w14:textId="77777777" w:rsidR="00F6770A" w:rsidRDefault="00F6770A" w:rsidP="00551CBA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50C8E0AD" w14:textId="77777777" w:rsidR="00B75AF4" w:rsidRDefault="00B75AF4" w:rsidP="00F734AA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หมวดที่  </w:t>
      </w:r>
      <w:r w:rsidR="005260FC">
        <w:rPr>
          <w:rFonts w:ascii="TH SarabunPSK" w:hAnsi="TH SarabunPSK" w:cs="TH SarabunPSK"/>
          <w:b/>
          <w:bCs/>
          <w:sz w:val="32"/>
          <w:szCs w:val="32"/>
        </w:rPr>
        <w:t>4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 แผนการสอนและการประเมินผล</w:t>
      </w:r>
    </w:p>
    <w:p w14:paraId="456029FC" w14:textId="77777777" w:rsidR="00F6770A" w:rsidRPr="004D5DFC" w:rsidRDefault="00B75AF4" w:rsidP="0058154B">
      <w:pPr>
        <w:pStyle w:val="a3"/>
        <w:numPr>
          <w:ilvl w:val="0"/>
          <w:numId w:val="6"/>
        </w:numPr>
        <w:spacing w:line="256" w:lineRule="auto"/>
        <w:rPr>
          <w:rFonts w:ascii="TH SarabunPSK" w:hAnsi="TH SarabunPSK" w:cs="TH SarabunPSK"/>
          <w:b/>
          <w:bCs/>
          <w:sz w:val="32"/>
          <w:szCs w:val="32"/>
          <w:lang w:eastAsia="x-none"/>
        </w:rPr>
      </w:pPr>
      <w:r w:rsidRPr="004D5DFC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แผนการสอน</w:t>
      </w:r>
      <w:r w:rsidR="006538A5" w:rsidRPr="004D5DFC"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 xml:space="preserve"> ภาคบรรยาย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8"/>
        <w:gridCol w:w="3045"/>
        <w:gridCol w:w="836"/>
        <w:gridCol w:w="698"/>
        <w:gridCol w:w="2680"/>
        <w:gridCol w:w="1223"/>
      </w:tblGrid>
      <w:tr w:rsidR="00F6770A" w:rsidRPr="00F6770A" w14:paraId="12A6D63B" w14:textId="77777777" w:rsidTr="00BC1379">
        <w:trPr>
          <w:tblHeader/>
          <w:jc w:val="center"/>
        </w:trPr>
        <w:tc>
          <w:tcPr>
            <w:tcW w:w="440" w:type="pct"/>
            <w:vMerge w:val="restart"/>
            <w:shd w:val="clear" w:color="auto" w:fill="auto"/>
            <w:vAlign w:val="center"/>
          </w:tcPr>
          <w:p w14:paraId="153779EC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สัปดาห์ที่</w:t>
            </w:r>
          </w:p>
        </w:tc>
        <w:tc>
          <w:tcPr>
            <w:tcW w:w="1633" w:type="pct"/>
            <w:vMerge w:val="restart"/>
            <w:shd w:val="clear" w:color="auto" w:fill="auto"/>
            <w:vAlign w:val="center"/>
          </w:tcPr>
          <w:p w14:paraId="0C4D1041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หัวข้อ/รายละเอียด</w:t>
            </w:r>
          </w:p>
        </w:tc>
        <w:tc>
          <w:tcPr>
            <w:tcW w:w="830" w:type="pct"/>
            <w:gridSpan w:val="2"/>
            <w:shd w:val="clear" w:color="auto" w:fill="auto"/>
            <w:vAlign w:val="center"/>
          </w:tcPr>
          <w:p w14:paraId="037545F7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จำนวนชั่วโมง</w:t>
            </w:r>
          </w:p>
        </w:tc>
        <w:tc>
          <w:tcPr>
            <w:tcW w:w="1438" w:type="pct"/>
            <w:vMerge w:val="restart"/>
            <w:shd w:val="clear" w:color="auto" w:fill="auto"/>
            <w:vAlign w:val="center"/>
          </w:tcPr>
          <w:p w14:paraId="4509B89F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กิจกรรมการเรียน การสอน สื่อที่ใช้</w:t>
            </w:r>
          </w:p>
        </w:tc>
        <w:tc>
          <w:tcPr>
            <w:tcW w:w="659" w:type="pct"/>
            <w:vMerge w:val="restart"/>
            <w:shd w:val="clear" w:color="auto" w:fill="auto"/>
            <w:vAlign w:val="center"/>
          </w:tcPr>
          <w:p w14:paraId="20FC85D4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ผู้สอน</w:t>
            </w:r>
          </w:p>
        </w:tc>
      </w:tr>
      <w:tr w:rsidR="00F6770A" w:rsidRPr="00F6770A" w14:paraId="1F356BAC" w14:textId="77777777" w:rsidTr="00BC1379">
        <w:trPr>
          <w:tblHeader/>
          <w:jc w:val="center"/>
        </w:trPr>
        <w:tc>
          <w:tcPr>
            <w:tcW w:w="440" w:type="pct"/>
            <w:vMerge/>
            <w:shd w:val="clear" w:color="auto" w:fill="auto"/>
          </w:tcPr>
          <w:p w14:paraId="25756276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14:paraId="234F1838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2" w:type="pct"/>
            <w:shd w:val="clear" w:color="auto" w:fill="auto"/>
          </w:tcPr>
          <w:p w14:paraId="2C60DD88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บรรยาย</w:t>
            </w:r>
          </w:p>
        </w:tc>
        <w:tc>
          <w:tcPr>
            <w:tcW w:w="378" w:type="pct"/>
            <w:shd w:val="clear" w:color="auto" w:fill="auto"/>
          </w:tcPr>
          <w:p w14:paraId="1B1F854C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ปฏิบัติ</w:t>
            </w:r>
          </w:p>
        </w:tc>
        <w:tc>
          <w:tcPr>
            <w:tcW w:w="1438" w:type="pct"/>
            <w:vMerge/>
            <w:shd w:val="clear" w:color="auto" w:fill="auto"/>
          </w:tcPr>
          <w:p w14:paraId="234974C0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59" w:type="pct"/>
            <w:vMerge/>
            <w:shd w:val="clear" w:color="auto" w:fill="auto"/>
          </w:tcPr>
          <w:p w14:paraId="5410AFCF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F6770A" w:rsidRPr="00F6770A" w14:paraId="2F67075C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5F70664C" w14:textId="77777777" w:rsidR="00F6770A" w:rsidRDefault="00F6770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1</w:t>
            </w:r>
            <w:r w:rsidRPr="00F6770A">
              <w:rPr>
                <w:rFonts w:ascii="TH SarabunPSK" w:hAnsi="TH SarabunPSK" w:cs="TH SarabunPSK"/>
                <w:sz w:val="28"/>
                <w:szCs w:val="28"/>
              </w:rPr>
              <w:t>-2</w:t>
            </w:r>
          </w:p>
          <w:p w14:paraId="76115004" w14:textId="4EF9BD8C" w:rsidR="00172582" w:rsidRDefault="00F073A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7</w:t>
            </w:r>
            <w:r w:rsidR="00230B2A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, 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4</w:t>
            </w:r>
            <w:r w:rsidR="00172582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</w:t>
            </w:r>
            <w:r w:rsidR="00172582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ก.ค.</w:t>
            </w:r>
          </w:p>
          <w:p w14:paraId="1137A490" w14:textId="2712D7F5" w:rsidR="00383B50" w:rsidRDefault="00F073A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  <w:p w14:paraId="1EB0EC93" w14:textId="77777777" w:rsidR="00172582" w:rsidRDefault="00172582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</w:p>
          <w:p w14:paraId="04708917" w14:textId="77777777" w:rsidR="00F70D32" w:rsidRPr="00F70D32" w:rsidRDefault="00F70D32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</w:p>
          <w:p w14:paraId="6C47E7FB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633" w:type="pct"/>
            <w:shd w:val="clear" w:color="auto" w:fill="auto"/>
          </w:tcPr>
          <w:p w14:paraId="1D9B83F8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- การเตรียมผู้เรียน ด้านระบบการเรียน การสอน การมอบหมายงานและการวัดและประเมินผล</w:t>
            </w:r>
          </w:p>
          <w:p w14:paraId="72227744" w14:textId="77777777" w:rsidR="00F6770A" w:rsidRPr="00F6770A" w:rsidRDefault="00100BD3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cs/>
              </w:rPr>
              <w:t>-</w:t>
            </w:r>
            <w:r w:rsidRPr="00100BD3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บท</w:t>
            </w:r>
            <w:r w:rsidR="00F6770A" w:rsidRPr="00100BD3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ที่</w:t>
            </w:r>
            <w:r w:rsidR="00F6770A"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 xml:space="preserve"> 1</w:t>
            </w:r>
            <w:r w:rsidR="00F6770A" w:rsidRPr="00F6770A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ความรู้เบื้องต้นเกี่ยวกับกระบวนการสหกิจศึกษา</w:t>
            </w:r>
          </w:p>
          <w:p w14:paraId="2F46520E" w14:textId="77777777" w:rsidR="00F6770A" w:rsidRPr="00F6770A" w:rsidRDefault="00B82E95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CLO2</w:t>
            </w:r>
            <w:r w:rsidR="00BA4544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2%</w:t>
            </w:r>
            <w:r w:rsidR="00BA4544">
              <w:rPr>
                <w:rFonts w:ascii="TH SarabunPSK" w:hAnsi="TH SarabunPSK" w:cs="TH SarabunPSK"/>
                <w:sz w:val="28"/>
                <w:szCs w:val="28"/>
                <w:lang w:val="en-US"/>
              </w:rPr>
              <w:t>)</w:t>
            </w:r>
          </w:p>
        </w:tc>
        <w:tc>
          <w:tcPr>
            <w:tcW w:w="452" w:type="pct"/>
            <w:shd w:val="clear" w:color="auto" w:fill="auto"/>
          </w:tcPr>
          <w:p w14:paraId="37C6C1B9" w14:textId="77777777" w:rsidR="00F6770A" w:rsidRPr="00791E2C" w:rsidRDefault="00791E2C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5F02997E" w14:textId="77777777" w:rsidR="00F6770A" w:rsidRPr="00791E2C" w:rsidRDefault="00791E2C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</w:t>
            </w:r>
          </w:p>
        </w:tc>
        <w:tc>
          <w:tcPr>
            <w:tcW w:w="1438" w:type="pct"/>
            <w:shd w:val="clear" w:color="auto" w:fill="auto"/>
          </w:tcPr>
          <w:p w14:paraId="01C754F6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- ชี้แจงเนื้อหาวิชา แผนการสอน และการประเมินผล</w:t>
            </w:r>
          </w:p>
          <w:p w14:paraId="57132134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- บรรยาย/อภิปรายโดยใช้สื่อ </w:t>
            </w:r>
            <w:r w:rsidRPr="00F6770A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Power point 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หรือสื่อการสอนอื่น ๆ</w:t>
            </w:r>
          </w:p>
          <w:p w14:paraId="13EDBECF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- ถาม-ตอบ</w:t>
            </w:r>
          </w:p>
          <w:p w14:paraId="22BDB96F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- มอบหมายแบบฝึกหัด</w:t>
            </w:r>
            <w:r w:rsidRPr="00F6770A">
              <w:rPr>
                <w:rFonts w:ascii="TH SarabunPSK" w:hAnsi="TH SarabunPSK" w:cs="TH SarabunPSK"/>
                <w:sz w:val="28"/>
                <w:szCs w:val="28"/>
                <w:lang w:val="en-US"/>
              </w:rPr>
              <w:t>/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งาน</w:t>
            </w:r>
          </w:p>
        </w:tc>
        <w:tc>
          <w:tcPr>
            <w:tcW w:w="659" w:type="pct"/>
            <w:shd w:val="clear" w:color="auto" w:fill="auto"/>
          </w:tcPr>
          <w:p w14:paraId="637F8D92" w14:textId="2FD44491" w:rsidR="00F6770A" w:rsidRPr="00F6770A" w:rsidRDefault="00F6770A" w:rsidP="00791E2C">
            <w:pPr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ผศ.ดร. </w:t>
            </w:r>
            <w:r w:rsidR="00791E2C"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 xml:space="preserve">อุไรวรรณ </w:t>
            </w:r>
            <w:r w:rsidR="0070431E"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F6770A" w:rsidRPr="00F6770A" w14:paraId="2F167294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1E922ECA" w14:textId="469A7D65" w:rsidR="00F6770A" w:rsidRDefault="00F6770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3</w:t>
            </w:r>
            <w:r w:rsidR="00F073AA">
              <w:rPr>
                <w:rFonts w:ascii="TH SarabunPSK" w:hAnsi="TH SarabunPSK" w:cs="TH SarabunPSK"/>
                <w:sz w:val="28"/>
                <w:szCs w:val="28"/>
                <w:lang w:val="en-US"/>
              </w:rPr>
              <w:t>-4</w:t>
            </w:r>
          </w:p>
          <w:p w14:paraId="7CF5181D" w14:textId="75999D9C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21, 28</w:t>
            </w:r>
            <w:r w:rsidR="00383B50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ก.ค.</w:t>
            </w:r>
          </w:p>
          <w:p w14:paraId="61AB0E1D" w14:textId="77777777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  <w:p w14:paraId="6919B11B" w14:textId="7A4958DB" w:rsidR="00383B50" w:rsidRDefault="00383B50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</w:p>
          <w:p w14:paraId="19AC3BB7" w14:textId="77777777" w:rsidR="00383B50" w:rsidRPr="00F6770A" w:rsidRDefault="00383B50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</w:p>
        </w:tc>
        <w:tc>
          <w:tcPr>
            <w:tcW w:w="1633" w:type="pct"/>
            <w:shd w:val="clear" w:color="auto" w:fill="auto"/>
          </w:tcPr>
          <w:p w14:paraId="7F7BAC53" w14:textId="77777777" w:rsidR="00F6770A" w:rsidRPr="00F6770A" w:rsidRDefault="00F6770A" w:rsidP="00F6770A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- </w:t>
            </w:r>
            <w:r w:rsidR="00100BD3">
              <w:rPr>
                <w:rFonts w:ascii="TH SarabunPSK" w:eastAsia="Calibri" w:hAnsi="TH SarabunPSK" w:cs="TH SarabunPSK"/>
                <w:b/>
                <w:bCs/>
                <w:sz w:val="28"/>
                <w:szCs w:val="28"/>
                <w:cs/>
                <w:lang w:val="en-US"/>
              </w:rPr>
              <w:t>บท</w:t>
            </w:r>
            <w:r w:rsidRPr="00F6770A">
              <w:rPr>
                <w:rFonts w:ascii="TH SarabunPSK" w:eastAsia="Calibri" w:hAnsi="TH SarabunPSK" w:cs="TH SarabunPSK"/>
                <w:b/>
                <w:bCs/>
                <w:sz w:val="28"/>
                <w:szCs w:val="28"/>
                <w:cs/>
                <w:lang w:val="en-US"/>
              </w:rPr>
              <w:t xml:space="preserve">ที่ </w:t>
            </w:r>
            <w:r w:rsidRPr="00F6770A">
              <w:rPr>
                <w:rFonts w:ascii="TH SarabunPSK" w:eastAsia="Calibri" w:hAnsi="TH SarabunPSK" w:cs="TH SarabunPSK" w:hint="cs"/>
                <w:b/>
                <w:bCs/>
                <w:sz w:val="28"/>
                <w:szCs w:val="28"/>
                <w:cs/>
                <w:lang w:val="en-US"/>
              </w:rPr>
              <w:t>2</w:t>
            </w: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 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หลักการเขียนจดหมายสมัครงาน การเลือกสถานประกอบการ และหลักการสัมภาษณ์งานอาชีพ</w:t>
            </w:r>
          </w:p>
          <w:p w14:paraId="468EEBFB" w14:textId="77777777" w:rsidR="00F6770A" w:rsidRPr="00F6770A" w:rsidRDefault="00B82E95" w:rsidP="00F6770A">
            <w:pPr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  <w:t>CLO2 (6%)</w:t>
            </w:r>
          </w:p>
        </w:tc>
        <w:tc>
          <w:tcPr>
            <w:tcW w:w="452" w:type="pct"/>
            <w:shd w:val="clear" w:color="auto" w:fill="auto"/>
          </w:tcPr>
          <w:p w14:paraId="73FFD186" w14:textId="77777777" w:rsidR="00F6770A" w:rsidRPr="00F6770A" w:rsidRDefault="00791E2C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3815FD9D" w14:textId="77777777" w:rsidR="00F6770A" w:rsidRPr="00791E2C" w:rsidRDefault="00791E2C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3</w:t>
            </w:r>
          </w:p>
        </w:tc>
        <w:tc>
          <w:tcPr>
            <w:tcW w:w="1438" w:type="pct"/>
            <w:shd w:val="clear" w:color="auto" w:fill="auto"/>
          </w:tcPr>
          <w:p w14:paraId="3EAF344C" w14:textId="77777777" w:rsid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- </w:t>
            </w:r>
            <w:r w:rsidR="000B08B6">
              <w:rPr>
                <w:rFonts w:ascii="TH SarabunPSK" w:hAnsi="TH SarabunPSK" w:cs="TH SarabunPSK" w:hint="cs"/>
                <w:sz w:val="28"/>
                <w:szCs w:val="28"/>
                <w:cs/>
              </w:rPr>
              <w:t>เขียนใบสมัครสหกิจศึกษาเพื่อส่งไปยังสภานประกอบการ</w:t>
            </w:r>
          </w:p>
          <w:p w14:paraId="62760D4A" w14:textId="77777777" w:rsidR="00F6770A" w:rsidRPr="000B08B6" w:rsidRDefault="000B08B6" w:rsidP="000B08B6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จำลองการสัมภาษณ์งานเพื่อเข้าทำงานโดยคณาจารย์ และเจ้าหน้าที่ฝ่ายทรัพยากรมนุษ</w:t>
            </w:r>
          </w:p>
        </w:tc>
        <w:tc>
          <w:tcPr>
            <w:tcW w:w="659" w:type="pct"/>
            <w:shd w:val="clear" w:color="auto" w:fill="auto"/>
          </w:tcPr>
          <w:p w14:paraId="65E8CD3C" w14:textId="77777777" w:rsidR="00F6770A" w:rsidRPr="00F6770A" w:rsidRDefault="00100BD3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ดร.ปริศนา</w:t>
            </w:r>
            <w:r w:rsidR="0070431E"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F6770A" w:rsidRPr="00F6770A" w14:paraId="18F2EE12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0B36744E" w14:textId="4856C0CA" w:rsidR="00F6770A" w:rsidRDefault="00F073A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lastRenderedPageBreak/>
              <w:t>5</w:t>
            </w:r>
            <w:r w:rsidR="00100BD3">
              <w:rPr>
                <w:rFonts w:ascii="TH SarabunPSK" w:hAnsi="TH SarabunPSK" w:cs="TH SarabunPSK"/>
                <w:sz w:val="28"/>
                <w:szCs w:val="28"/>
              </w:rPr>
              <w:t>-</w:t>
            </w:r>
            <w:r>
              <w:rPr>
                <w:rFonts w:ascii="TH SarabunPSK" w:hAnsi="TH SarabunPSK" w:cs="TH SarabunPSK"/>
                <w:sz w:val="28"/>
                <w:szCs w:val="28"/>
              </w:rPr>
              <w:t>6</w:t>
            </w:r>
          </w:p>
          <w:p w14:paraId="43189453" w14:textId="06AE68C0" w:rsidR="00383B50" w:rsidRPr="00383B50" w:rsidRDefault="00383B50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4</w:t>
            </w:r>
            <w:r w:rsidR="00F073AA">
              <w:rPr>
                <w:rFonts w:ascii="TH SarabunPSK" w:hAnsi="TH SarabunPSK" w:cs="TH SarabunPSK"/>
                <w:sz w:val="28"/>
                <w:szCs w:val="28"/>
                <w:lang w:val="en-US"/>
              </w:rPr>
              <w:t>, 11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ส.ค.</w:t>
            </w:r>
            <w:r w:rsidR="00F073AA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 xml:space="preserve"> </w:t>
            </w:r>
            <w:r w:rsidR="00F073AA"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  <w:p w14:paraId="20FF12A4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33" w:type="pct"/>
            <w:shd w:val="clear" w:color="auto" w:fill="auto"/>
          </w:tcPr>
          <w:p w14:paraId="747AD2ED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- </w:t>
            </w:r>
            <w:r w:rsidR="00100BD3">
              <w:rPr>
                <w:rFonts w:ascii="TH SarabunPSK" w:eastAsia="Calibri" w:hAnsi="TH SarabunPSK" w:cs="TH SarabunPSK"/>
                <w:b/>
                <w:bCs/>
                <w:sz w:val="28"/>
                <w:szCs w:val="28"/>
                <w:cs/>
                <w:lang w:val="en-US"/>
              </w:rPr>
              <w:t>บท</w:t>
            </w:r>
            <w:r w:rsidRPr="00F6770A">
              <w:rPr>
                <w:rFonts w:ascii="TH SarabunPSK" w:eastAsia="Calibri" w:hAnsi="TH SarabunPSK" w:cs="TH SarabunPSK"/>
                <w:b/>
                <w:bCs/>
                <w:sz w:val="28"/>
                <w:szCs w:val="28"/>
                <w:cs/>
                <w:lang w:val="en-US"/>
              </w:rPr>
              <w:t xml:space="preserve">ที่ </w:t>
            </w:r>
            <w:r w:rsidRPr="00F6770A">
              <w:rPr>
                <w:rFonts w:ascii="TH SarabunPSK" w:eastAsia="Calibri" w:hAnsi="TH SarabunPSK" w:cs="TH SarabunPSK" w:hint="cs"/>
                <w:b/>
                <w:bCs/>
                <w:sz w:val="28"/>
                <w:szCs w:val="28"/>
                <w:cs/>
                <w:lang w:val="en-US"/>
              </w:rPr>
              <w:t>3</w:t>
            </w: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 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วัฒนธรรมองค์กร การพัฒนาบุคลิกภาพ จรรยาบรรณวิชาชีพ</w:t>
            </w:r>
          </w:p>
          <w:p w14:paraId="26FAB487" w14:textId="77777777" w:rsid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คุณธรรมจริยธรรม กฎหมายแรงงาน และการประกันสังคม</w:t>
            </w:r>
          </w:p>
          <w:p w14:paraId="7AEC5E34" w14:textId="77777777" w:rsidR="00B82E95" w:rsidRPr="00F6770A" w:rsidRDefault="00B82E95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CLO1 (6%)</w:t>
            </w:r>
          </w:p>
        </w:tc>
        <w:tc>
          <w:tcPr>
            <w:tcW w:w="452" w:type="pct"/>
            <w:shd w:val="clear" w:color="auto" w:fill="auto"/>
          </w:tcPr>
          <w:p w14:paraId="58E6F5D0" w14:textId="77777777" w:rsidR="00F6770A" w:rsidRPr="00F6770A" w:rsidRDefault="00791E2C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2F710F65" w14:textId="77777777" w:rsidR="00F6770A" w:rsidRPr="00791E2C" w:rsidRDefault="00100BD3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</w:t>
            </w:r>
          </w:p>
        </w:tc>
        <w:tc>
          <w:tcPr>
            <w:tcW w:w="1438" w:type="pct"/>
            <w:shd w:val="clear" w:color="auto" w:fill="auto"/>
          </w:tcPr>
          <w:p w14:paraId="1F685F93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- บรรยาย/อภิปรายโดยใช้สื่อ </w:t>
            </w:r>
            <w:r w:rsidRPr="00F6770A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Power point 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หรือสื่อการสอนอื่น ๆ</w:t>
            </w:r>
          </w:p>
          <w:p w14:paraId="022741A1" w14:textId="77777777" w:rsidR="00F6770A" w:rsidRPr="00F6770A" w:rsidRDefault="00F6770A" w:rsidP="00F6770A">
            <w:pPr>
              <w:ind w:left="5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</w:p>
        </w:tc>
        <w:tc>
          <w:tcPr>
            <w:tcW w:w="659" w:type="pct"/>
            <w:shd w:val="clear" w:color="auto" w:fill="auto"/>
          </w:tcPr>
          <w:p w14:paraId="370D6BF2" w14:textId="2D384084" w:rsidR="00F6770A" w:rsidRPr="00F6770A" w:rsidRDefault="00045B51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ศ.</w:t>
            </w:r>
            <w:r w:rsidR="00100BD3">
              <w:rPr>
                <w:rFonts w:ascii="TH SarabunPSK" w:hAnsi="TH SarabunPSK" w:cs="TH SarabunPSK" w:hint="cs"/>
                <w:sz w:val="28"/>
                <w:szCs w:val="28"/>
                <w:cs/>
              </w:rPr>
              <w:t>ดร.ปริศนา</w:t>
            </w:r>
            <w:r w:rsidR="0070431E"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F6770A" w:rsidRPr="00F6770A" w14:paraId="37043177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3AA3FA23" w14:textId="1815908A" w:rsidR="00F6770A" w:rsidRDefault="0070431E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7</w:t>
            </w:r>
            <w:r w:rsidR="00F073AA">
              <w:rPr>
                <w:rFonts w:ascii="TH SarabunPSK" w:hAnsi="TH SarabunPSK" w:cs="TH SarabunPSK"/>
                <w:sz w:val="28"/>
                <w:szCs w:val="28"/>
                <w:lang w:val="en-US"/>
              </w:rPr>
              <w:t>-8</w:t>
            </w:r>
          </w:p>
          <w:p w14:paraId="3FBFE323" w14:textId="2B013FF5" w:rsidR="00383B50" w:rsidRDefault="00F073A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8, 25</w:t>
            </w:r>
            <w:r w:rsidR="00383B50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</w:t>
            </w:r>
            <w:r w:rsidR="00383B50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ส.ค.</w:t>
            </w:r>
          </w:p>
          <w:p w14:paraId="3F798810" w14:textId="25BC69F0" w:rsidR="00383B50" w:rsidRPr="00100BD3" w:rsidRDefault="00F073A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</w:tc>
        <w:tc>
          <w:tcPr>
            <w:tcW w:w="1633" w:type="pct"/>
            <w:shd w:val="clear" w:color="auto" w:fill="auto"/>
          </w:tcPr>
          <w:p w14:paraId="34659931" w14:textId="77777777" w:rsidR="00720B48" w:rsidRDefault="00F6770A" w:rsidP="004D5DFC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- </w:t>
            </w:r>
            <w:r w:rsidR="00720B48">
              <w:rPr>
                <w:rFonts w:ascii="TH SarabunPSK" w:eastAsia="Calibri" w:hAnsi="TH SarabunPSK" w:cs="TH SarabunPSK"/>
                <w:b/>
                <w:bCs/>
                <w:sz w:val="28"/>
                <w:szCs w:val="28"/>
                <w:cs/>
                <w:lang w:val="en-US"/>
              </w:rPr>
              <w:t>บท</w:t>
            </w:r>
            <w:r w:rsidRPr="00F6770A">
              <w:rPr>
                <w:rFonts w:ascii="TH SarabunPSK" w:eastAsia="Calibri" w:hAnsi="TH SarabunPSK" w:cs="TH SarabunPSK"/>
                <w:b/>
                <w:bCs/>
                <w:sz w:val="28"/>
                <w:szCs w:val="28"/>
                <w:cs/>
                <w:lang w:val="en-US"/>
              </w:rPr>
              <w:t>ที่ 4</w:t>
            </w: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 </w:t>
            </w:r>
            <w:r w:rsidR="00720B48" w:rsidRPr="00720B48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>ทักษะการวางแผน ทักษะการวิเคราะห์ และทักษะการแก้ปัญหาเฉพาะหน้าและการตัดสินใจ</w:t>
            </w:r>
          </w:p>
          <w:p w14:paraId="3BEEA519" w14:textId="77777777" w:rsidR="00B82E95" w:rsidRPr="00F6770A" w:rsidRDefault="00B82E95" w:rsidP="004D5DFC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B82E95">
              <w:rPr>
                <w:rFonts w:ascii="TH SarabunPSK" w:hAnsi="TH SarabunPSK" w:cs="TH SarabunPSK"/>
                <w:sz w:val="28"/>
                <w:szCs w:val="28"/>
                <w:lang w:val="en-US"/>
              </w:rPr>
              <w:t>CLO1 (6%)</w:t>
            </w:r>
          </w:p>
        </w:tc>
        <w:tc>
          <w:tcPr>
            <w:tcW w:w="452" w:type="pct"/>
            <w:shd w:val="clear" w:color="auto" w:fill="auto"/>
          </w:tcPr>
          <w:p w14:paraId="4D4082BA" w14:textId="77777777" w:rsidR="00F6770A" w:rsidRPr="00F6770A" w:rsidRDefault="00791E2C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3EE400D2" w14:textId="77777777" w:rsidR="00F6770A" w:rsidRPr="00791E2C" w:rsidRDefault="0070431E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</w:t>
            </w:r>
          </w:p>
        </w:tc>
        <w:tc>
          <w:tcPr>
            <w:tcW w:w="1438" w:type="pct"/>
            <w:shd w:val="clear" w:color="auto" w:fill="auto"/>
          </w:tcPr>
          <w:p w14:paraId="4C005DAB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- บรรยาย/อภิปรายโดยใช้สื่อ </w:t>
            </w:r>
            <w:r w:rsidRPr="00F6770A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Power point 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หรือสื่อการสอนอื่น ๆ</w:t>
            </w:r>
          </w:p>
          <w:p w14:paraId="451639BE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- ถาม-ตอบ</w:t>
            </w:r>
          </w:p>
          <w:p w14:paraId="00B218F3" w14:textId="77777777" w:rsidR="00F6770A" w:rsidRPr="00F6770A" w:rsidRDefault="00F6770A" w:rsidP="00F6770A">
            <w:pPr>
              <w:ind w:left="5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- มอบหมายแบบฝึกหัด</w:t>
            </w:r>
            <w:r w:rsidRPr="00F6770A">
              <w:rPr>
                <w:rFonts w:ascii="TH SarabunPSK" w:hAnsi="TH SarabunPSK" w:cs="TH SarabunPSK"/>
                <w:sz w:val="28"/>
                <w:szCs w:val="28"/>
                <w:lang w:val="en-US"/>
              </w:rPr>
              <w:t>/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งาน</w:t>
            </w:r>
          </w:p>
        </w:tc>
        <w:tc>
          <w:tcPr>
            <w:tcW w:w="659" w:type="pct"/>
            <w:shd w:val="clear" w:color="auto" w:fill="auto"/>
          </w:tcPr>
          <w:p w14:paraId="4B73DD78" w14:textId="77777777" w:rsidR="00F6770A" w:rsidRPr="00F6770A" w:rsidRDefault="00100BD3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รศ.ดร.สรพงค์</w:t>
            </w:r>
            <w:r w:rsidR="0070431E"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70431E" w:rsidRPr="00F6770A" w14:paraId="1852688C" w14:textId="77777777" w:rsidTr="0070431E">
        <w:trPr>
          <w:jc w:val="center"/>
        </w:trPr>
        <w:tc>
          <w:tcPr>
            <w:tcW w:w="440" w:type="pct"/>
            <w:shd w:val="clear" w:color="auto" w:fill="auto"/>
          </w:tcPr>
          <w:p w14:paraId="36EA849D" w14:textId="2E6F8E27" w:rsidR="0070431E" w:rsidRPr="00F6770A" w:rsidRDefault="00F073AA" w:rsidP="0070431E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4560" w:type="pct"/>
            <w:gridSpan w:val="5"/>
            <w:shd w:val="clear" w:color="auto" w:fill="auto"/>
          </w:tcPr>
          <w:p w14:paraId="5DEE4177" w14:textId="77777777" w:rsidR="0070431E" w:rsidRPr="00F6770A" w:rsidRDefault="0070431E" w:rsidP="0070431E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กลางภาค</w:t>
            </w:r>
          </w:p>
        </w:tc>
      </w:tr>
      <w:tr w:rsidR="0070431E" w:rsidRPr="00F6770A" w14:paraId="63B17C54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507DD819" w14:textId="77777777" w:rsidR="00383B50" w:rsidRDefault="00F073AA" w:rsidP="00383B50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0</w:t>
            </w:r>
          </w:p>
          <w:p w14:paraId="7C8EBF75" w14:textId="49B8607C" w:rsidR="00F073AA" w:rsidRPr="00383B50" w:rsidRDefault="00F073AA" w:rsidP="00383B50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 xml:space="preserve"> ก.ย. 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</w:tc>
        <w:tc>
          <w:tcPr>
            <w:tcW w:w="1633" w:type="pct"/>
            <w:shd w:val="clear" w:color="auto" w:fill="auto"/>
          </w:tcPr>
          <w:p w14:paraId="2A1F579D" w14:textId="56581AE2" w:rsidR="0070431E" w:rsidRPr="00F6770A" w:rsidRDefault="00F073AA" w:rsidP="0070431E">
            <w:pPr>
              <w:tabs>
                <w:tab w:val="left" w:pos="743"/>
              </w:tabs>
              <w:jc w:val="thaiDistribute"/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>ติดตามโครงร่างสหกิจ</w:t>
            </w:r>
          </w:p>
        </w:tc>
        <w:tc>
          <w:tcPr>
            <w:tcW w:w="452" w:type="pct"/>
            <w:shd w:val="clear" w:color="auto" w:fill="auto"/>
          </w:tcPr>
          <w:p w14:paraId="0F70EA1F" w14:textId="41D5FD86" w:rsidR="0070431E" w:rsidRPr="00F6770A" w:rsidRDefault="00F073AA" w:rsidP="0070431E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79D250B2" w14:textId="415A575A" w:rsidR="0070431E" w:rsidRPr="00F6770A" w:rsidRDefault="00F073AA" w:rsidP="0070431E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3</w:t>
            </w:r>
          </w:p>
        </w:tc>
        <w:tc>
          <w:tcPr>
            <w:tcW w:w="1438" w:type="pct"/>
            <w:shd w:val="clear" w:color="auto" w:fill="auto"/>
          </w:tcPr>
          <w:p w14:paraId="7A01AE1E" w14:textId="2E6C4092" w:rsidR="0070431E" w:rsidRPr="00F6770A" w:rsidRDefault="001B6AEC" w:rsidP="0070431E">
            <w:pPr>
              <w:ind w:left="5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>นิสิตรายงานความก้าวหน้า</w:t>
            </w:r>
          </w:p>
        </w:tc>
        <w:tc>
          <w:tcPr>
            <w:tcW w:w="659" w:type="pct"/>
            <w:shd w:val="clear" w:color="auto" w:fill="auto"/>
          </w:tcPr>
          <w:p w14:paraId="2D81B2B4" w14:textId="3ADA701A" w:rsidR="0070431E" w:rsidRPr="00F6770A" w:rsidRDefault="001B6AEC" w:rsidP="0070431E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ผศ.ดร. </w:t>
            </w: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>อุไรวรรณ</w:t>
            </w:r>
          </w:p>
        </w:tc>
      </w:tr>
      <w:tr w:rsidR="00F073AA" w:rsidRPr="00F6770A" w14:paraId="4B284A14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7015D268" w14:textId="4227C80C" w:rsidR="00F073AA" w:rsidRPr="0070431E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1</w:t>
            </w:r>
            <w:r w:rsidR="001B6AEC">
              <w:rPr>
                <w:rFonts w:ascii="TH SarabunPSK" w:hAnsi="TH SarabunPSK" w:cs="TH SarabunPSK"/>
                <w:sz w:val="28"/>
                <w:szCs w:val="28"/>
                <w:lang w:val="en-US"/>
              </w:rPr>
              <w:t>-12</w:t>
            </w:r>
          </w:p>
          <w:p w14:paraId="308F443F" w14:textId="72664316" w:rsidR="00F073AA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5, 22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 xml:space="preserve"> ก.ย. 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</w:tc>
        <w:tc>
          <w:tcPr>
            <w:tcW w:w="1633" w:type="pct"/>
            <w:shd w:val="clear" w:color="auto" w:fill="auto"/>
          </w:tcPr>
          <w:p w14:paraId="7B7D33B5" w14:textId="77777777" w:rsidR="00F073AA" w:rsidRDefault="00F073AA" w:rsidP="00F073AA">
            <w:pPr>
              <w:tabs>
                <w:tab w:val="left" w:pos="743"/>
              </w:tabs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- </w:t>
            </w:r>
            <w:r>
              <w:rPr>
                <w:rFonts w:ascii="TH SarabunPSK" w:eastAsia="Calibri" w:hAnsi="TH SarabunPSK" w:cs="TH SarabunPSK"/>
                <w:b/>
                <w:bCs/>
                <w:sz w:val="28"/>
                <w:szCs w:val="28"/>
                <w:cs/>
                <w:lang w:val="en-US"/>
              </w:rPr>
              <w:t>บท</w:t>
            </w:r>
            <w:r w:rsidRPr="00F6770A">
              <w:rPr>
                <w:rFonts w:ascii="TH SarabunPSK" w:eastAsia="Calibri" w:hAnsi="TH SarabunPSK" w:cs="TH SarabunPSK"/>
                <w:b/>
                <w:bCs/>
                <w:sz w:val="28"/>
                <w:szCs w:val="28"/>
                <w:cs/>
                <w:lang w:val="en-US"/>
              </w:rPr>
              <w:t>ที่ 5</w:t>
            </w: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 </w:t>
            </w: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>แนวทางใน</w:t>
            </w: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>การ</w:t>
            </w: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>พัฒนาองค์ความรู้ทางการเกษตร เพื่อลดต้นทุน เพิ่มประสิทธิภาพในการทำงาน สร้างสรรค์องค์ความรู้ใหม่ แก้ปัญหาในการทำงานและสร้างนวัตกรรม</w:t>
            </w:r>
          </w:p>
          <w:p w14:paraId="033A0194" w14:textId="0D35A4C9" w:rsidR="00F073AA" w:rsidRPr="00F6770A" w:rsidRDefault="00F073AA" w:rsidP="00F073AA">
            <w:pPr>
              <w:tabs>
                <w:tab w:val="left" w:pos="743"/>
              </w:tabs>
              <w:jc w:val="thaiDistribute"/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  <w:t>CLO2 (12%)</w:t>
            </w:r>
          </w:p>
        </w:tc>
        <w:tc>
          <w:tcPr>
            <w:tcW w:w="452" w:type="pct"/>
            <w:shd w:val="clear" w:color="auto" w:fill="auto"/>
          </w:tcPr>
          <w:p w14:paraId="635B3253" w14:textId="5DFF7A93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3CA696C3" w14:textId="2D0E4527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6</w:t>
            </w:r>
          </w:p>
        </w:tc>
        <w:tc>
          <w:tcPr>
            <w:tcW w:w="1438" w:type="pct"/>
            <w:shd w:val="clear" w:color="auto" w:fill="auto"/>
          </w:tcPr>
          <w:p w14:paraId="177FA44A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- บรรยาย/อภิปรายโดยใช้สื่อ </w:t>
            </w:r>
            <w:r w:rsidRPr="00F6770A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Power point 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หรือสื่อการสอนอื่น ๆ</w:t>
            </w:r>
          </w:p>
          <w:p w14:paraId="16CE6A6D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- ถาม-ตอบ</w:t>
            </w:r>
          </w:p>
          <w:p w14:paraId="5DF283F1" w14:textId="07D58C4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- มอบหมายแบบฝึกหัด</w:t>
            </w:r>
            <w:r w:rsidRPr="00F6770A">
              <w:rPr>
                <w:rFonts w:ascii="TH SarabunPSK" w:hAnsi="TH SarabunPSK" w:cs="TH SarabunPSK"/>
                <w:sz w:val="28"/>
                <w:szCs w:val="28"/>
                <w:lang w:val="en-US"/>
              </w:rPr>
              <w:t>/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งาน</w:t>
            </w:r>
          </w:p>
        </w:tc>
        <w:tc>
          <w:tcPr>
            <w:tcW w:w="659" w:type="pct"/>
            <w:shd w:val="clear" w:color="auto" w:fill="auto"/>
          </w:tcPr>
          <w:p w14:paraId="3BBC8ADE" w14:textId="26732782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ผศ.ดร. สมัคร แก้วสุกแสง</w:t>
            </w:r>
            <w:r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F073AA" w:rsidRPr="00F6770A" w14:paraId="36259639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2AFB93A9" w14:textId="53FE32E7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1</w:t>
            </w:r>
            <w:r w:rsidR="001B6AEC">
              <w:rPr>
                <w:rFonts w:ascii="TH SarabunPSK" w:hAnsi="TH SarabunPSK" w:cs="TH SarabunPSK"/>
                <w:sz w:val="28"/>
                <w:szCs w:val="28"/>
                <w:lang w:val="en-US"/>
              </w:rPr>
              <w:t>3-14</w:t>
            </w:r>
          </w:p>
          <w:p w14:paraId="0430BD16" w14:textId="77777777" w:rsidR="001B6AEC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29 1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 xml:space="preserve"> ก.ย. 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  <w:p w14:paraId="105C7883" w14:textId="1A94C331" w:rsidR="00F073AA" w:rsidRPr="00F6770A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</w:t>
            </w:r>
            <w:r w:rsidR="00F073AA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 xml:space="preserve"> </w:t>
            </w:r>
            <w:r w:rsidR="00F073AA" w:rsidRPr="00017632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ต.ค.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65</w:t>
            </w:r>
          </w:p>
          <w:p w14:paraId="46880352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33" w:type="pct"/>
            <w:shd w:val="clear" w:color="auto" w:fill="auto"/>
          </w:tcPr>
          <w:p w14:paraId="6AF4306F" w14:textId="77777777" w:rsidR="00F073AA" w:rsidRDefault="00F073AA" w:rsidP="00F073AA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- </w:t>
            </w:r>
            <w:r>
              <w:rPr>
                <w:rFonts w:ascii="TH SarabunPSK" w:eastAsia="Calibri" w:hAnsi="TH SarabunPSK" w:cs="TH SarabunPSK"/>
                <w:b/>
                <w:bCs/>
                <w:sz w:val="28"/>
                <w:szCs w:val="28"/>
                <w:cs/>
                <w:lang w:val="en-US"/>
              </w:rPr>
              <w:t>บท</w:t>
            </w:r>
            <w:r w:rsidRPr="00F6770A">
              <w:rPr>
                <w:rFonts w:ascii="TH SarabunPSK" w:eastAsia="Calibri" w:hAnsi="TH SarabunPSK" w:cs="TH SarabunPSK"/>
                <w:b/>
                <w:bCs/>
                <w:sz w:val="28"/>
                <w:szCs w:val="28"/>
                <w:cs/>
                <w:lang w:val="en-US"/>
              </w:rPr>
              <w:t>ที่ 8</w:t>
            </w: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 </w:t>
            </w:r>
            <w:r w:rsidRPr="0070431E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>การค้นคว้าหาความรู้เพิ่มเติม ความถูกต้องของเนื้อหาทางวิชาการ ความสอดคล้องเชื่อมโยงบทความ สรุปประเด็นและวิจารณ์งานวิจัยที่นำเสนอได้ การใช้ภาษาในการเขียนรายงาน การเรียบเรียงและรูปแบบของรายงานสามารถพัฒนาองค์ความรู้ต่อไปได้</w:t>
            </w:r>
          </w:p>
          <w:p w14:paraId="34F315C0" w14:textId="77777777" w:rsidR="00F073AA" w:rsidRPr="00F6770A" w:rsidRDefault="00F073AA" w:rsidP="00F073AA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</w:pPr>
            <w:r w:rsidRPr="00B82E95"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  <w:t>CLO</w:t>
            </w:r>
            <w:r w:rsidRPr="00B82E95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>1 (6%)</w:t>
            </w:r>
          </w:p>
        </w:tc>
        <w:tc>
          <w:tcPr>
            <w:tcW w:w="452" w:type="pct"/>
            <w:shd w:val="clear" w:color="auto" w:fill="auto"/>
          </w:tcPr>
          <w:p w14:paraId="6C96314D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58EE4CE9" w14:textId="208A4CC1" w:rsidR="00F073AA" w:rsidRPr="00791E2C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</w:t>
            </w:r>
          </w:p>
        </w:tc>
        <w:tc>
          <w:tcPr>
            <w:tcW w:w="1438" w:type="pct"/>
            <w:shd w:val="clear" w:color="auto" w:fill="auto"/>
          </w:tcPr>
          <w:p w14:paraId="49095CE3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- บรรยาย/อภิปรายโดยใช้สื่อ </w:t>
            </w:r>
            <w:r w:rsidRPr="00F6770A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Power point 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หรือสื่อการสอนอื่น ๆ</w:t>
            </w:r>
          </w:p>
          <w:p w14:paraId="073D4CEE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- ถาม-ตอบ</w:t>
            </w:r>
          </w:p>
          <w:p w14:paraId="55BCFF7B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- มอบหมายแบบฝึกหัด</w:t>
            </w:r>
            <w:r w:rsidRPr="00F6770A">
              <w:rPr>
                <w:rFonts w:ascii="TH SarabunPSK" w:hAnsi="TH SarabunPSK" w:cs="TH SarabunPSK"/>
                <w:sz w:val="28"/>
                <w:szCs w:val="28"/>
                <w:lang w:val="en-US"/>
              </w:rPr>
              <w:t>/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งาน</w:t>
            </w:r>
          </w:p>
        </w:tc>
        <w:tc>
          <w:tcPr>
            <w:tcW w:w="659" w:type="pct"/>
            <w:shd w:val="clear" w:color="auto" w:fill="auto"/>
          </w:tcPr>
          <w:p w14:paraId="4EA1F44A" w14:textId="08152FB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ศ.ดร.นันทิยา</w:t>
            </w:r>
            <w:r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F073AA" w:rsidRPr="00F6770A" w14:paraId="0900EB85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5B00CC4B" w14:textId="40F6538F" w:rsidR="00F073AA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5</w:t>
            </w:r>
          </w:p>
          <w:p w14:paraId="48AA2CF1" w14:textId="54FA5310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</w:t>
            </w:r>
            <w:r w:rsidR="001B6AEC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3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ต.ค.</w:t>
            </w:r>
            <w:r w:rsidR="001B6AEC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65 (</w:t>
            </w:r>
            <w:r w:rsidR="001B6AEC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วันหยุด)</w:t>
            </w:r>
          </w:p>
          <w:p w14:paraId="438AEF45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</w:p>
        </w:tc>
        <w:tc>
          <w:tcPr>
            <w:tcW w:w="1633" w:type="pct"/>
            <w:shd w:val="clear" w:color="auto" w:fill="auto"/>
          </w:tcPr>
          <w:p w14:paraId="4C10E167" w14:textId="6965122D" w:rsidR="00F073AA" w:rsidRDefault="00F073AA" w:rsidP="00F073AA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eastAsia="Calibri" w:hAnsi="TH SarabunPSK" w:cs="TH SarabunPSK" w:hint="cs"/>
                <w:b/>
                <w:bCs/>
                <w:sz w:val="28"/>
                <w:szCs w:val="28"/>
                <w:cs/>
                <w:lang w:val="en-US"/>
              </w:rPr>
              <w:t>- บท</w:t>
            </w:r>
            <w:r w:rsidRPr="00F6770A">
              <w:rPr>
                <w:rFonts w:ascii="TH SarabunPSK" w:eastAsia="Calibri" w:hAnsi="TH SarabunPSK" w:cs="TH SarabunPSK" w:hint="cs"/>
                <w:b/>
                <w:bCs/>
                <w:sz w:val="28"/>
                <w:szCs w:val="28"/>
                <w:cs/>
                <w:lang w:val="en-US"/>
              </w:rPr>
              <w:t>ที่ 9</w:t>
            </w:r>
            <w:r w:rsidRPr="00F6770A"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 xml:space="preserve"> การเตรียมโครงร่างวิจัยสหกิจศึกษา</w:t>
            </w:r>
          </w:p>
          <w:p w14:paraId="3EA3FA0B" w14:textId="77777777" w:rsidR="00F073AA" w:rsidRPr="00F6770A" w:rsidRDefault="00F073AA" w:rsidP="00F073AA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</w:pPr>
            <w:r w:rsidRPr="00B82E95"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  <w:t>CLO</w:t>
            </w:r>
            <w:r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>1 (12</w:t>
            </w:r>
            <w:r w:rsidRPr="00B82E95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>%)</w:t>
            </w:r>
          </w:p>
        </w:tc>
        <w:tc>
          <w:tcPr>
            <w:tcW w:w="452" w:type="pct"/>
            <w:shd w:val="clear" w:color="auto" w:fill="auto"/>
          </w:tcPr>
          <w:p w14:paraId="33BC58BB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5BA4C484" w14:textId="5E41E201" w:rsidR="00F073AA" w:rsidRPr="00791E2C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3</w:t>
            </w:r>
          </w:p>
        </w:tc>
        <w:tc>
          <w:tcPr>
            <w:tcW w:w="1438" w:type="pct"/>
            <w:shd w:val="clear" w:color="auto" w:fill="auto"/>
          </w:tcPr>
          <w:p w14:paraId="5B13D9D6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-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การเขียนโครงร่างงานวิจัยที่สอดคล้องกับสถานประกอบการ</w:t>
            </w:r>
          </w:p>
          <w:p w14:paraId="2398D770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กรณีศึกษา กลุ่มผลิตข้าวอินทรย์ ตลาดเป้าหมายเครื่องเซ็นทรัลกรุ๊ป หรือเลือกใช้หัวข้อวิจัยในสถานประกอบการที่สมัครฝึกสหกิจ</w:t>
            </w:r>
          </w:p>
        </w:tc>
        <w:tc>
          <w:tcPr>
            <w:tcW w:w="659" w:type="pct"/>
            <w:shd w:val="clear" w:color="auto" w:fill="auto"/>
          </w:tcPr>
          <w:p w14:paraId="398D9E5B" w14:textId="518232E5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ผศ.ดร. </w:t>
            </w: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 xml:space="preserve">อุไรวรรณ </w:t>
            </w:r>
            <w:r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F073AA" w:rsidRPr="00F6770A" w14:paraId="619AF6AE" w14:textId="77777777" w:rsidTr="008E5334">
        <w:trPr>
          <w:jc w:val="center"/>
        </w:trPr>
        <w:tc>
          <w:tcPr>
            <w:tcW w:w="440" w:type="pct"/>
            <w:shd w:val="clear" w:color="auto" w:fill="auto"/>
          </w:tcPr>
          <w:p w14:paraId="0357F45C" w14:textId="1FD261C7" w:rsidR="00F073AA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5</w:t>
            </w:r>
          </w:p>
          <w:p w14:paraId="604612E2" w14:textId="78537825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2</w:t>
            </w:r>
            <w:r w:rsidR="001B6AEC"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ต.ค.</w:t>
            </w:r>
          </w:p>
          <w:p w14:paraId="7B4F6168" w14:textId="65E3A9FC" w:rsidR="00F073AA" w:rsidRPr="0070431E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</w:tc>
        <w:tc>
          <w:tcPr>
            <w:tcW w:w="1633" w:type="pct"/>
            <w:shd w:val="clear" w:color="auto" w:fill="auto"/>
          </w:tcPr>
          <w:p w14:paraId="391A2236" w14:textId="2B6F232C" w:rsidR="00F073AA" w:rsidRDefault="00F073AA" w:rsidP="00F073AA">
            <w:pPr>
              <w:tabs>
                <w:tab w:val="left" w:pos="743"/>
              </w:tabs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- </w:t>
            </w:r>
            <w:r>
              <w:rPr>
                <w:rFonts w:ascii="TH SarabunPSK" w:eastAsia="Calibri" w:hAnsi="TH SarabunPSK" w:cs="TH SarabunPSK"/>
                <w:b/>
                <w:bCs/>
                <w:sz w:val="28"/>
                <w:szCs w:val="28"/>
                <w:cs/>
                <w:lang w:val="en-US"/>
              </w:rPr>
              <w:t>บท</w:t>
            </w:r>
            <w:r w:rsidRPr="00F6770A">
              <w:rPr>
                <w:rFonts w:ascii="TH SarabunPSK" w:eastAsia="Calibri" w:hAnsi="TH SarabunPSK" w:cs="TH SarabunPSK"/>
                <w:b/>
                <w:bCs/>
                <w:sz w:val="28"/>
                <w:szCs w:val="28"/>
                <w:cs/>
                <w:lang w:val="en-US"/>
              </w:rPr>
              <w:t>ที่ 6</w:t>
            </w: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 การเขียนรายงาน และการนำเสนอผลงาน</w:t>
            </w:r>
          </w:p>
          <w:p w14:paraId="3A9F465D" w14:textId="77777777" w:rsidR="00F073AA" w:rsidRPr="00F6770A" w:rsidRDefault="00F073AA" w:rsidP="00F073AA">
            <w:pPr>
              <w:tabs>
                <w:tab w:val="left" w:pos="743"/>
              </w:tabs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  <w:t>CLO2 (12%)</w:t>
            </w:r>
          </w:p>
        </w:tc>
        <w:tc>
          <w:tcPr>
            <w:tcW w:w="452" w:type="pct"/>
            <w:shd w:val="clear" w:color="auto" w:fill="auto"/>
          </w:tcPr>
          <w:p w14:paraId="0B5B21F9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42330C2C" w14:textId="2C3A0BA7" w:rsidR="00F073AA" w:rsidRPr="00791E2C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3</w:t>
            </w:r>
          </w:p>
        </w:tc>
        <w:tc>
          <w:tcPr>
            <w:tcW w:w="1438" w:type="pct"/>
            <w:shd w:val="clear" w:color="auto" w:fill="auto"/>
          </w:tcPr>
          <w:p w14:paraId="3B66CF19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-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นำเสนอโครงร่างที่ได้ทำการวิจัยศึกษา ต่อคณาจารย์ผู้สอน</w:t>
            </w:r>
          </w:p>
        </w:tc>
        <w:tc>
          <w:tcPr>
            <w:tcW w:w="659" w:type="pct"/>
            <w:shd w:val="clear" w:color="auto" w:fill="auto"/>
          </w:tcPr>
          <w:p w14:paraId="7223C71F" w14:textId="13258316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ผศ.ดร. </w:t>
            </w: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 xml:space="preserve">อุไรวรรณ </w:t>
            </w:r>
            <w:r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A639B6" w:rsidRPr="00F6770A" w14:paraId="44B33BB9" w14:textId="77777777" w:rsidTr="008E5334">
        <w:trPr>
          <w:jc w:val="center"/>
        </w:trPr>
        <w:tc>
          <w:tcPr>
            <w:tcW w:w="440" w:type="pct"/>
            <w:shd w:val="clear" w:color="auto" w:fill="auto"/>
          </w:tcPr>
          <w:p w14:paraId="7591E1CC" w14:textId="77777777" w:rsidR="00A639B6" w:rsidRDefault="00A639B6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</w:p>
        </w:tc>
        <w:tc>
          <w:tcPr>
            <w:tcW w:w="1633" w:type="pct"/>
            <w:shd w:val="clear" w:color="auto" w:fill="auto"/>
          </w:tcPr>
          <w:p w14:paraId="78903383" w14:textId="0284B03C" w:rsidR="00A639B6" w:rsidRPr="00073B33" w:rsidRDefault="00A639B6" w:rsidP="00F073AA">
            <w:pPr>
              <w:tabs>
                <w:tab w:val="left" w:pos="743"/>
              </w:tabs>
              <w:jc w:val="thaiDistribute"/>
              <w:rPr>
                <w:rFonts w:ascii="TH SarabunPSK" w:eastAsia="Calibri" w:hAnsi="TH SarabunPSK" w:cs="TH SarabunPSK" w:hint="cs"/>
                <w:sz w:val="28"/>
                <w:szCs w:val="28"/>
                <w:highlight w:val="yellow"/>
                <w:cs/>
                <w:lang w:val="en-US"/>
              </w:rPr>
            </w:pPr>
            <w:r w:rsidRPr="00073B33">
              <w:rPr>
                <w:rFonts w:ascii="TH SarabunPSK" w:eastAsia="Calibri" w:hAnsi="TH SarabunPSK" w:cs="TH SarabunPSK" w:hint="cs"/>
                <w:sz w:val="28"/>
                <w:szCs w:val="28"/>
                <w:highlight w:val="yellow"/>
                <w:cs/>
                <w:lang w:val="en-US"/>
              </w:rPr>
              <w:t xml:space="preserve">บทที่ </w:t>
            </w:r>
            <w:r w:rsidRPr="00073B33">
              <w:rPr>
                <w:rFonts w:ascii="TH SarabunPSK" w:eastAsia="Calibri" w:hAnsi="TH SarabunPSK" w:cs="TH SarabunPSK"/>
                <w:sz w:val="28"/>
                <w:szCs w:val="28"/>
                <w:highlight w:val="yellow"/>
                <w:lang w:val="en-US"/>
              </w:rPr>
              <w:t xml:space="preserve">16 </w:t>
            </w:r>
            <w:r w:rsidRPr="00073B33">
              <w:rPr>
                <w:rFonts w:ascii="TH SarabunPSK" w:eastAsia="Calibri" w:hAnsi="TH SarabunPSK" w:cs="TH SarabunPSK" w:hint="cs"/>
                <w:sz w:val="28"/>
                <w:szCs w:val="28"/>
                <w:highlight w:val="yellow"/>
                <w:cs/>
                <w:lang w:val="en-US"/>
              </w:rPr>
              <w:t>แนวคิดการสร้างานนวัตกรรม กรณีศึกษาการสร้างนวัตกรรม</w:t>
            </w:r>
          </w:p>
        </w:tc>
        <w:tc>
          <w:tcPr>
            <w:tcW w:w="452" w:type="pct"/>
            <w:shd w:val="clear" w:color="auto" w:fill="auto"/>
          </w:tcPr>
          <w:p w14:paraId="4F1511B7" w14:textId="0E5DD0BD" w:rsidR="00A639B6" w:rsidRPr="00073B33" w:rsidRDefault="00A639B6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highlight w:val="yellow"/>
                <w:lang w:val="en-US"/>
              </w:rPr>
            </w:pPr>
            <w:r w:rsidRPr="00073B33">
              <w:rPr>
                <w:rFonts w:ascii="TH SarabunPSK" w:hAnsi="TH SarabunPSK" w:cs="TH SarabunPSK"/>
                <w:sz w:val="28"/>
                <w:szCs w:val="28"/>
                <w:highlight w:val="yellow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76556D52" w14:textId="401D94F0" w:rsidR="00A639B6" w:rsidRPr="00073B33" w:rsidRDefault="00A639B6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highlight w:val="yellow"/>
                <w:lang w:val="en-US"/>
              </w:rPr>
            </w:pPr>
            <w:r w:rsidRPr="00073B33">
              <w:rPr>
                <w:rFonts w:ascii="TH SarabunPSK" w:hAnsi="TH SarabunPSK" w:cs="TH SarabunPSK"/>
                <w:sz w:val="28"/>
                <w:szCs w:val="28"/>
                <w:highlight w:val="yellow"/>
                <w:lang w:val="en-US"/>
              </w:rPr>
              <w:t>3</w:t>
            </w:r>
          </w:p>
        </w:tc>
        <w:tc>
          <w:tcPr>
            <w:tcW w:w="1438" w:type="pct"/>
            <w:shd w:val="clear" w:color="auto" w:fill="auto"/>
          </w:tcPr>
          <w:p w14:paraId="52399DC1" w14:textId="692B6804" w:rsidR="00073B33" w:rsidRPr="00073B33" w:rsidRDefault="00073B33" w:rsidP="00073B33">
            <w:pPr>
              <w:jc w:val="thaiDistribute"/>
              <w:rPr>
                <w:rFonts w:ascii="TH SarabunPSK" w:hAnsi="TH SarabunPSK" w:cs="TH SarabunPSK"/>
                <w:sz w:val="28"/>
                <w:szCs w:val="28"/>
                <w:highlight w:val="yellow"/>
                <w:lang w:val="en-US"/>
              </w:rPr>
            </w:pPr>
            <w:r w:rsidRPr="00073B33">
              <w:rPr>
                <w:rFonts w:ascii="TH SarabunPSK" w:hAnsi="TH SarabunPSK" w:cs="TH SarabunPSK"/>
                <w:sz w:val="28"/>
                <w:szCs w:val="28"/>
                <w:highlight w:val="yellow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073B33">
              <w:rPr>
                <w:rFonts w:ascii="TH SarabunPSK" w:hAnsi="TH SarabunPSK" w:cs="TH SarabunPSK"/>
                <w:sz w:val="28"/>
                <w:szCs w:val="28"/>
                <w:highlight w:val="yellow"/>
                <w:lang w:val="en-US"/>
              </w:rPr>
              <w:t>Active learning)</w:t>
            </w:r>
          </w:p>
          <w:p w14:paraId="464FECCF" w14:textId="41424CAD" w:rsidR="00A639B6" w:rsidRPr="00073B33" w:rsidRDefault="00A639B6" w:rsidP="00073B33">
            <w:pPr>
              <w:jc w:val="thaiDistribute"/>
              <w:rPr>
                <w:rFonts w:ascii="TH SarabunPSK" w:hAnsi="TH SarabunPSK" w:cs="TH SarabunPSK"/>
                <w:sz w:val="28"/>
                <w:szCs w:val="28"/>
                <w:highlight w:val="yellow"/>
                <w:lang w:val="en-US"/>
              </w:rPr>
            </w:pPr>
          </w:p>
        </w:tc>
        <w:tc>
          <w:tcPr>
            <w:tcW w:w="659" w:type="pct"/>
            <w:shd w:val="clear" w:color="auto" w:fill="auto"/>
          </w:tcPr>
          <w:p w14:paraId="033C8B28" w14:textId="6F2F8707" w:rsidR="00A639B6" w:rsidRPr="00073B33" w:rsidRDefault="00073B33" w:rsidP="00F073AA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highlight w:val="yellow"/>
                <w:cs/>
                <w:lang w:val="en-US"/>
              </w:rPr>
            </w:pPr>
            <w:r w:rsidRPr="00073B33">
              <w:rPr>
                <w:rFonts w:ascii="TH SarabunPSK" w:eastAsia="Calibri" w:hAnsi="TH SarabunPSK" w:cs="TH SarabunPSK"/>
                <w:sz w:val="28"/>
                <w:szCs w:val="28"/>
                <w:highlight w:val="yellow"/>
                <w:cs/>
                <w:lang w:val="en-US"/>
              </w:rPr>
              <w:t>ผศ.ดร.ปริศนาและคณะผู้สอน</w:t>
            </w:r>
            <w:bookmarkStart w:id="1" w:name="_GoBack"/>
            <w:bookmarkEnd w:id="1"/>
          </w:p>
        </w:tc>
      </w:tr>
      <w:tr w:rsidR="00F073AA" w:rsidRPr="00F6770A" w14:paraId="7E70BA88" w14:textId="77777777" w:rsidTr="00BC1379">
        <w:trPr>
          <w:jc w:val="center"/>
        </w:trPr>
        <w:tc>
          <w:tcPr>
            <w:tcW w:w="440" w:type="pct"/>
            <w:shd w:val="clear" w:color="auto" w:fill="D9D9D9"/>
            <w:vAlign w:val="center"/>
          </w:tcPr>
          <w:p w14:paraId="10F66C52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val="en-US"/>
              </w:rPr>
              <w:t>16</w:t>
            </w:r>
          </w:p>
        </w:tc>
        <w:tc>
          <w:tcPr>
            <w:tcW w:w="4560" w:type="pct"/>
            <w:gridSpan w:val="5"/>
            <w:shd w:val="clear" w:color="auto" w:fill="D9D9D9"/>
            <w:vAlign w:val="center"/>
          </w:tcPr>
          <w:p w14:paraId="58A649F9" w14:textId="77777777" w:rsidR="00F073AA" w:rsidRPr="00F6770A" w:rsidRDefault="00F073AA" w:rsidP="00F073AA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สอ</w:t>
            </w: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val="en-US"/>
              </w:rPr>
              <w:t>บปลาย</w:t>
            </w: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ภาค</w:t>
            </w:r>
          </w:p>
        </w:tc>
      </w:tr>
      <w:tr w:rsidR="00F073AA" w:rsidRPr="00F6770A" w14:paraId="09FD4255" w14:textId="77777777" w:rsidTr="00BC1379">
        <w:trPr>
          <w:jc w:val="center"/>
        </w:trPr>
        <w:tc>
          <w:tcPr>
            <w:tcW w:w="2073" w:type="pct"/>
            <w:gridSpan w:val="2"/>
            <w:shd w:val="clear" w:color="auto" w:fill="auto"/>
            <w:vAlign w:val="center"/>
          </w:tcPr>
          <w:p w14:paraId="45B0F4E2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รวม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0AF5725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51AF0680" w14:textId="77777777" w:rsidR="00F073AA" w:rsidRPr="00100BD3" w:rsidRDefault="00F073AA" w:rsidP="00F073A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  <w:szCs w:val="28"/>
                <w:lang w:val="en-US"/>
              </w:rPr>
              <w:t>45</w:t>
            </w:r>
          </w:p>
        </w:tc>
        <w:tc>
          <w:tcPr>
            <w:tcW w:w="2097" w:type="pct"/>
            <w:gridSpan w:val="2"/>
            <w:shd w:val="clear" w:color="auto" w:fill="auto"/>
            <w:vAlign w:val="center"/>
          </w:tcPr>
          <w:p w14:paraId="42993118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53E67DD6" w14:textId="77777777" w:rsidR="00B75AF4" w:rsidRDefault="00B75AF4" w:rsidP="00B75AF4">
      <w:pPr>
        <w:rPr>
          <w:lang w:eastAsia="x-none" w:bidi="ar-SA"/>
        </w:rPr>
      </w:pPr>
    </w:p>
    <w:p w14:paraId="4C76551B" w14:textId="77777777" w:rsidR="00F6770A" w:rsidRDefault="00F6770A" w:rsidP="00B75AF4">
      <w:pPr>
        <w:rPr>
          <w:lang w:eastAsia="x-none" w:bidi="ar-SA"/>
        </w:rPr>
      </w:pPr>
    </w:p>
    <w:p w14:paraId="72ABC8E5" w14:textId="77777777" w:rsidR="001373D5" w:rsidRPr="0002243B" w:rsidRDefault="004A5CE3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ตารางใบงานและการให้คะแนน</w:t>
      </w:r>
      <w:r w:rsidR="0002243B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="0002243B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 xml:space="preserve">(100 </w:t>
      </w:r>
      <w:r w:rsidR="0002243B">
        <w:rPr>
          <w:rFonts w:ascii="TH SarabunPSK" w:hAnsi="TH SarabunPSK" w:cs="TH SarabunPSK"/>
          <w:b/>
          <w:bCs/>
          <w:sz w:val="32"/>
          <w:szCs w:val="32"/>
          <w:lang w:val="en-US"/>
        </w:rPr>
        <w:t>%</w:t>
      </w:r>
      <w:r w:rsidR="0002243B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</w:p>
    <w:p w14:paraId="4346DC19" w14:textId="77777777" w:rsidR="000B08B6" w:rsidRDefault="000B08B6" w:rsidP="000B08B6">
      <w:pPr>
        <w:pStyle w:val="a3"/>
        <w:numPr>
          <w:ilvl w:val="0"/>
          <w:numId w:val="28"/>
        </w:numPr>
        <w:spacing w:line="259" w:lineRule="auto"/>
        <w:rPr>
          <w:rFonts w:ascii="TH SarabunPSK" w:hAnsi="TH SarabunPSK" w:cs="TH SarabunPSK"/>
          <w:sz w:val="32"/>
          <w:szCs w:val="32"/>
          <w:lang w:val="en-US"/>
        </w:rPr>
      </w:pPr>
      <w:r w:rsidRPr="002C726A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การจัดทำเอกสารสมัครงาน ประวัติการทำงาน </w:t>
      </w:r>
      <w:r w:rsidR="002C726A" w:rsidRPr="002C726A">
        <w:rPr>
          <w:rFonts w:ascii="TH SarabunPSK" w:hAnsi="TH SarabunPSK" w:cs="TH SarabunPSK" w:hint="cs"/>
          <w:sz w:val="32"/>
          <w:szCs w:val="32"/>
          <w:cs/>
          <w:lang w:val="en-US"/>
        </w:rPr>
        <w:t>และใบสมัครฝึกสหกิจ</w:t>
      </w:r>
    </w:p>
    <w:p w14:paraId="10767BEF" w14:textId="77777777" w:rsidR="002C726A" w:rsidRDefault="002C726A" w:rsidP="000B08B6">
      <w:pPr>
        <w:pStyle w:val="a3"/>
        <w:numPr>
          <w:ilvl w:val="0"/>
          <w:numId w:val="28"/>
        </w:numPr>
        <w:spacing w:line="259" w:lineRule="auto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คะแนนการสัมภาษณ์งานจากการประเมินของคณะกรรมการสัมภาษณ์</w:t>
      </w:r>
    </w:p>
    <w:p w14:paraId="2C7D32ED" w14:textId="77777777" w:rsidR="002C726A" w:rsidRDefault="002C726A" w:rsidP="000B08B6">
      <w:pPr>
        <w:pStyle w:val="a3"/>
        <w:numPr>
          <w:ilvl w:val="0"/>
          <w:numId w:val="28"/>
        </w:numPr>
        <w:spacing w:line="259" w:lineRule="auto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คะแนนรายงานนำเสนอกฎหมายแรงงานและสวัสดิการสังคม</w:t>
      </w:r>
    </w:p>
    <w:p w14:paraId="5A17834A" w14:textId="77777777" w:rsidR="002C726A" w:rsidRDefault="002C726A" w:rsidP="000B08B6">
      <w:pPr>
        <w:pStyle w:val="a3"/>
        <w:numPr>
          <w:ilvl w:val="0"/>
          <w:numId w:val="28"/>
        </w:numPr>
        <w:spacing w:line="259" w:lineRule="auto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การจัดทำแผนการทำงานตลอดระยะเวลาการฝึกสหกิจ หรือ กรณีศึกษาการตักสินใจในเหตุการเฉพาะหน้า</w:t>
      </w:r>
    </w:p>
    <w:p w14:paraId="53149BE0" w14:textId="77777777" w:rsidR="002C726A" w:rsidRDefault="002C726A" w:rsidP="000B08B6">
      <w:pPr>
        <w:pStyle w:val="a3"/>
        <w:numPr>
          <w:ilvl w:val="0"/>
          <w:numId w:val="28"/>
        </w:numPr>
        <w:spacing w:line="259" w:lineRule="auto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ชิ้นงานการสร้างนวัตกรรม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โดยออกแบบจากสถานประกอบการจำลองหรือสถานประกอบการจริงที่นิสิตสนใจจะไปฝึกสหกิจ</w:t>
      </w:r>
    </w:p>
    <w:p w14:paraId="58ACD317" w14:textId="77777777" w:rsidR="002C726A" w:rsidRPr="002C726A" w:rsidRDefault="002C726A" w:rsidP="002C726A">
      <w:pPr>
        <w:pStyle w:val="a3"/>
        <w:numPr>
          <w:ilvl w:val="0"/>
          <w:numId w:val="28"/>
        </w:numPr>
        <w:rPr>
          <w:rFonts w:ascii="TH SarabunPSK" w:hAnsi="TH SarabunPSK" w:cs="TH SarabunPSK"/>
          <w:sz w:val="32"/>
          <w:szCs w:val="32"/>
          <w:lang w:val="en-US"/>
        </w:rPr>
      </w:pPr>
      <w:r w:rsidRPr="002C726A">
        <w:rPr>
          <w:rFonts w:ascii="TH SarabunPSK" w:hAnsi="TH SarabunPSK" w:cs="TH SarabunPSK" w:hint="cs"/>
          <w:sz w:val="32"/>
          <w:szCs w:val="32"/>
          <w:cs/>
          <w:lang w:val="en-US"/>
        </w:rPr>
        <w:t>ชิ้นงานการเขียนบทความเพื่อ</w:t>
      </w:r>
      <w:r w:rsidR="0002243B">
        <w:rPr>
          <w:rFonts w:ascii="TH SarabunPSK" w:hAnsi="TH SarabunPSK" w:cs="TH SarabunPSK" w:hint="cs"/>
          <w:sz w:val="32"/>
          <w:szCs w:val="32"/>
          <w:cs/>
          <w:lang w:val="en-US"/>
        </w:rPr>
        <w:t>ทำความรู้จักกับ</w:t>
      </w:r>
      <w:r w:rsidRPr="002C726A">
        <w:rPr>
          <w:rFonts w:ascii="TH SarabunPSK" w:hAnsi="TH SarabunPSK" w:cs="TH SarabunPSK" w:hint="cs"/>
          <w:sz w:val="32"/>
          <w:szCs w:val="32"/>
          <w:cs/>
          <w:lang w:val="en-US"/>
        </w:rPr>
        <w:t>สถานประกอบ</w:t>
      </w:r>
      <w:r w:rsidR="0002243B">
        <w:rPr>
          <w:rFonts w:ascii="TH SarabunPSK" w:hAnsi="TH SarabunPSK" w:cs="TH SarabunPSK" w:hint="cs"/>
          <w:sz w:val="32"/>
          <w:szCs w:val="32"/>
          <w:cs/>
          <w:lang w:val="en-US"/>
        </w:rPr>
        <w:t>กรณีศึกษา</w:t>
      </w:r>
      <w:r w:rsidRPr="002C726A">
        <w:rPr>
          <w:rFonts w:ascii="TH SarabunPSK" w:hAnsi="TH SarabunPSK" w:cs="TH SarabunPSK"/>
          <w:sz w:val="32"/>
          <w:szCs w:val="32"/>
          <w:cs/>
          <w:lang w:val="en-US"/>
        </w:rPr>
        <w:t>สถานประกอบการจำลองหรือสถานประกอบการจริงที่นิสิตสนใจจะไปฝึกสหกิจ</w:t>
      </w:r>
    </w:p>
    <w:p w14:paraId="792AF6B7" w14:textId="77777777" w:rsidR="002C726A" w:rsidRPr="002C726A" w:rsidRDefault="0002243B" w:rsidP="000B08B6">
      <w:pPr>
        <w:pStyle w:val="a3"/>
        <w:numPr>
          <w:ilvl w:val="0"/>
          <w:numId w:val="28"/>
        </w:numPr>
        <w:spacing w:line="259" w:lineRule="auto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โครงร่างรายงานวิจัย และการนำเสนอโครงร่าง</w:t>
      </w:r>
    </w:p>
    <w:p w14:paraId="0047B0C3" w14:textId="77777777" w:rsidR="004A5CE3" w:rsidRPr="002C726A" w:rsidRDefault="004A5CE3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5954DA11" w14:textId="77777777" w:rsidR="004A5CE3" w:rsidRDefault="004A5CE3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303"/>
        <w:gridCol w:w="1600"/>
        <w:gridCol w:w="1600"/>
        <w:gridCol w:w="1732"/>
      </w:tblGrid>
      <w:tr w:rsidR="00640FA3" w14:paraId="3005B7BB" w14:textId="77777777" w:rsidTr="00C1660B">
        <w:trPr>
          <w:jc w:val="center"/>
        </w:trPr>
        <w:tc>
          <w:tcPr>
            <w:tcW w:w="1303" w:type="dxa"/>
          </w:tcPr>
          <w:p w14:paraId="273EA4FB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600" w:type="dxa"/>
          </w:tcPr>
          <w:p w14:paraId="294BFB24" w14:textId="77777777" w:rsidR="00640FA3" w:rsidRPr="00B82E95" w:rsidRDefault="00640FA3" w:rsidP="00B82E9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40FA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LO</w:t>
            </w:r>
            <w:r w:rsidRPr="00640FA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3(</w:t>
            </w:r>
            <w:r w:rsidRPr="00640FA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)</w:t>
            </w:r>
          </w:p>
        </w:tc>
        <w:tc>
          <w:tcPr>
            <w:tcW w:w="1600" w:type="dxa"/>
          </w:tcPr>
          <w:p w14:paraId="62EE5244" w14:textId="678FCF93" w:rsidR="00640FA3" w:rsidRDefault="00640FA3" w:rsidP="00B82E9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82E9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LO4(</w:t>
            </w:r>
            <w:r w:rsidR="001B6AEC" w:rsidRPr="00B82E9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)</w:t>
            </w:r>
            <w:r w:rsidRPr="00B82E9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1732" w:type="dxa"/>
          </w:tcPr>
          <w:p w14:paraId="6BD6F1C3" w14:textId="77777777" w:rsidR="00640FA3" w:rsidRPr="00993200" w:rsidRDefault="00640FA3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82E9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ELO5(A)  </w:t>
            </w:r>
          </w:p>
        </w:tc>
      </w:tr>
      <w:tr w:rsidR="00640FA3" w:rsidRPr="00A55356" w14:paraId="7252846C" w14:textId="77777777" w:rsidTr="00C1660B">
        <w:trPr>
          <w:jc w:val="center"/>
        </w:trPr>
        <w:tc>
          <w:tcPr>
            <w:tcW w:w="1303" w:type="dxa"/>
          </w:tcPr>
          <w:p w14:paraId="66665E5E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1</w:t>
            </w:r>
          </w:p>
        </w:tc>
        <w:tc>
          <w:tcPr>
            <w:tcW w:w="1600" w:type="dxa"/>
          </w:tcPr>
          <w:p w14:paraId="003F2966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600" w:type="dxa"/>
          </w:tcPr>
          <w:p w14:paraId="1223DB17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6</w:t>
            </w:r>
          </w:p>
        </w:tc>
        <w:tc>
          <w:tcPr>
            <w:tcW w:w="1732" w:type="dxa"/>
          </w:tcPr>
          <w:p w14:paraId="0498BB35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4</w:t>
            </w:r>
          </w:p>
        </w:tc>
      </w:tr>
      <w:tr w:rsidR="00640FA3" w:rsidRPr="00A55356" w14:paraId="59A7FF47" w14:textId="77777777" w:rsidTr="00C1660B">
        <w:trPr>
          <w:jc w:val="center"/>
        </w:trPr>
        <w:tc>
          <w:tcPr>
            <w:tcW w:w="1303" w:type="dxa"/>
          </w:tcPr>
          <w:p w14:paraId="62AF2105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2</w:t>
            </w:r>
          </w:p>
        </w:tc>
        <w:tc>
          <w:tcPr>
            <w:tcW w:w="1600" w:type="dxa"/>
          </w:tcPr>
          <w:p w14:paraId="73929D8C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600" w:type="dxa"/>
          </w:tcPr>
          <w:p w14:paraId="5AB2F0CE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1732" w:type="dxa"/>
          </w:tcPr>
          <w:p w14:paraId="1DCCECE0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2</w:t>
            </w:r>
          </w:p>
        </w:tc>
      </w:tr>
      <w:tr w:rsidR="00640FA3" w:rsidRPr="00A55356" w14:paraId="3C4D59F1" w14:textId="77777777" w:rsidTr="00C1660B">
        <w:trPr>
          <w:jc w:val="center"/>
        </w:trPr>
        <w:tc>
          <w:tcPr>
            <w:tcW w:w="1303" w:type="dxa"/>
          </w:tcPr>
          <w:p w14:paraId="1CF91F96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3</w:t>
            </w:r>
          </w:p>
        </w:tc>
        <w:tc>
          <w:tcPr>
            <w:tcW w:w="1600" w:type="dxa"/>
          </w:tcPr>
          <w:p w14:paraId="1C3D7A56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600" w:type="dxa"/>
          </w:tcPr>
          <w:p w14:paraId="7D8AFB99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732" w:type="dxa"/>
          </w:tcPr>
          <w:p w14:paraId="57E30BED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640FA3" w14:paraId="3AA734D3" w14:textId="77777777" w:rsidTr="00C1660B">
        <w:trPr>
          <w:jc w:val="center"/>
        </w:trPr>
        <w:tc>
          <w:tcPr>
            <w:tcW w:w="1303" w:type="dxa"/>
          </w:tcPr>
          <w:p w14:paraId="7E803A07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</w:t>
            </w:r>
          </w:p>
        </w:tc>
        <w:tc>
          <w:tcPr>
            <w:tcW w:w="1600" w:type="dxa"/>
          </w:tcPr>
          <w:p w14:paraId="183F29B0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600" w:type="dxa"/>
          </w:tcPr>
          <w:p w14:paraId="4A2F0440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44</w:t>
            </w:r>
          </w:p>
        </w:tc>
        <w:tc>
          <w:tcPr>
            <w:tcW w:w="1732" w:type="dxa"/>
          </w:tcPr>
          <w:p w14:paraId="08C2F7C0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56</w:t>
            </w:r>
          </w:p>
        </w:tc>
      </w:tr>
    </w:tbl>
    <w:p w14:paraId="3BA265B5" w14:textId="77777777" w:rsidR="001373D5" w:rsidRDefault="001373D5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6024AF89" w14:textId="77777777" w:rsidR="00791E2C" w:rsidRDefault="00791E2C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7A6F125A" w14:textId="77777777" w:rsidR="0022329B" w:rsidRPr="004C338D" w:rsidRDefault="00F40267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4C338D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ประเมินผลตามผลการเรียนรู้</w:t>
      </w:r>
    </w:p>
    <w:p w14:paraId="12200301" w14:textId="77777777" w:rsidR="00993200" w:rsidRDefault="00993200" w:rsidP="00993200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 xml:space="preserve">ELO1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(</w:t>
      </w:r>
      <w:r>
        <w:rPr>
          <w:rFonts w:ascii="TH SarabunPSK" w:hAnsi="TH SarabunPSK" w:cs="TH SarabunPSK"/>
          <w:sz w:val="32"/>
          <w:szCs w:val="32"/>
          <w:lang w:val="en-US"/>
        </w:rPr>
        <w:t>U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5629EA">
        <w:rPr>
          <w:rFonts w:ascii="TH SarabunPSK" w:hAnsi="TH SarabunPSK" w:cs="TH SarabunPSK" w:hint="cs"/>
          <w:sz w:val="32"/>
          <w:szCs w:val="32"/>
          <w:cs/>
          <w:lang w:val="en-US"/>
        </w:rPr>
        <w:t>ไม่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</w:t>
      </w:r>
    </w:p>
    <w:p w14:paraId="711FFE06" w14:textId="77777777" w:rsidR="00993200" w:rsidRDefault="00176008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 xml:space="preserve">ELO4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  <w:lang w:val="en-US"/>
        </w:rPr>
        <w:t>A</w:t>
      </w:r>
      <w:r w:rsidR="00993200" w:rsidRPr="00993200">
        <w:rPr>
          <w:rFonts w:ascii="TH SarabunPSK" w:hAnsi="TH SarabunPSK" w:cs="TH SarabunPSK"/>
          <w:sz w:val="32"/>
          <w:szCs w:val="32"/>
          <w:cs/>
        </w:rPr>
        <w:t>)</w:t>
      </w:r>
      <w:r w:rsidR="00993200">
        <w:rPr>
          <w:rFonts w:ascii="TH SarabunPSK" w:hAnsi="TH SarabunPSK" w:cs="TH SarabunPSK"/>
          <w:sz w:val="32"/>
          <w:szCs w:val="32"/>
        </w:rPr>
        <w:tab/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="005629EA">
        <w:rPr>
          <w:rFonts w:ascii="TH SarabunPSK" w:hAnsi="TH SarabunPSK" w:cs="TH SarabunPSK" w:hint="cs"/>
          <w:sz w:val="32"/>
          <w:szCs w:val="32"/>
          <w:cs/>
          <w:lang w:val="en-US"/>
        </w:rPr>
        <w:t>5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0</w:t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คะแนน</w:t>
      </w:r>
    </w:p>
    <w:p w14:paraId="73612303" w14:textId="77777777" w:rsidR="00176008" w:rsidRDefault="00176008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76008">
        <w:rPr>
          <w:rFonts w:ascii="TH SarabunPSK" w:hAnsi="TH SarabunPSK" w:cs="TH SarabunPSK"/>
          <w:sz w:val="32"/>
          <w:szCs w:val="32"/>
        </w:rPr>
        <w:t>ELO</w:t>
      </w:r>
      <w:r w:rsidRPr="00176008">
        <w:rPr>
          <w:rFonts w:ascii="TH SarabunPSK" w:hAnsi="TH SarabunPSK" w:cs="TH SarabunPSK"/>
          <w:sz w:val="32"/>
          <w:szCs w:val="32"/>
          <w:cs/>
        </w:rPr>
        <w:t>5 (</w:t>
      </w:r>
      <w:r w:rsidRPr="00176008">
        <w:rPr>
          <w:rFonts w:ascii="TH SarabunPSK" w:hAnsi="TH SarabunPSK" w:cs="TH SarabunPSK"/>
          <w:sz w:val="32"/>
          <w:szCs w:val="32"/>
        </w:rPr>
        <w:t>A</w:t>
      </w:r>
      <w:r w:rsidRPr="00176008">
        <w:rPr>
          <w:rFonts w:ascii="TH SarabunPSK" w:hAnsi="TH SarabunPSK" w:cs="TH SarabunPSK"/>
          <w:sz w:val="32"/>
          <w:szCs w:val="32"/>
          <w:cs/>
        </w:rPr>
        <w:t>)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629EA"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 w:rsidR="005629EA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5</w:t>
      </w:r>
      <w:r w:rsidR="005629EA">
        <w:rPr>
          <w:rFonts w:ascii="TH SarabunPSK" w:hAnsi="TH SarabunPSK" w:cs="TH SarabunPSK" w:hint="cs"/>
          <w:sz w:val="32"/>
          <w:szCs w:val="32"/>
          <w:cs/>
          <w:lang w:val="en-US"/>
        </w:rPr>
        <w:t>0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คะแนน</w:t>
      </w:r>
    </w:p>
    <w:p w14:paraId="70892D96" w14:textId="77777777" w:rsidR="00F40267" w:rsidRPr="004C338D" w:rsidRDefault="00F40267" w:rsidP="00F40267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4C338D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ะบบการประเมินผลการเรียน ใช้ระบบประเมินแบบอิงเกณฑ์ ดังนี้ </w:t>
      </w:r>
    </w:p>
    <w:p w14:paraId="59A6CB4D" w14:textId="77777777" w:rsidR="00E954A0" w:rsidRDefault="00F734AA" w:rsidP="00E954A0">
      <w:pPr>
        <w:ind w:left="720" w:firstLine="8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E954A0">
        <w:rPr>
          <w:rFonts w:ascii="TH SarabunPSK" w:hAnsi="TH SarabunPSK" w:cs="TH SarabunPSK"/>
          <w:sz w:val="32"/>
          <w:szCs w:val="32"/>
        </w:rPr>
        <w:t>80</w:t>
      </w:r>
      <w:r w:rsidR="00E954A0">
        <w:rPr>
          <w:rFonts w:ascii="TH SarabunPSK" w:hAnsi="TH SarabunPSK" w:cs="TH SarabunPSK"/>
          <w:sz w:val="32"/>
          <w:szCs w:val="32"/>
          <w:cs/>
        </w:rPr>
        <w:t xml:space="preserve"> คะแนนขึ้นไป = </w:t>
      </w:r>
      <w:r w:rsidR="00E954A0">
        <w:rPr>
          <w:rFonts w:ascii="TH SarabunPSK" w:hAnsi="TH SarabunPSK" w:cs="TH SarabunPSK"/>
          <w:sz w:val="32"/>
          <w:szCs w:val="32"/>
        </w:rPr>
        <w:t xml:space="preserve">A </w:t>
      </w:r>
      <w:r w:rsidR="00E954A0">
        <w:rPr>
          <w:rFonts w:ascii="TH SarabunPSK" w:hAnsi="TH SarabunPSK" w:cs="TH SarabunPSK"/>
          <w:sz w:val="32"/>
          <w:szCs w:val="32"/>
        </w:rPr>
        <w:tab/>
      </w:r>
      <w:r w:rsidR="00E954A0">
        <w:rPr>
          <w:rFonts w:ascii="TH SarabunPSK" w:hAnsi="TH SarabunPSK" w:cs="TH SarabunPSK"/>
          <w:sz w:val="32"/>
          <w:szCs w:val="32"/>
        </w:rPr>
        <w:tab/>
        <w:t>75</w:t>
      </w:r>
      <w:r w:rsidR="00E954A0">
        <w:rPr>
          <w:rFonts w:ascii="TH SarabunPSK" w:hAnsi="TH SarabunPSK" w:cs="TH SarabunPSK"/>
          <w:sz w:val="32"/>
          <w:szCs w:val="32"/>
          <w:cs/>
        </w:rPr>
        <w:t>-</w:t>
      </w:r>
      <w:r w:rsidR="00E954A0">
        <w:rPr>
          <w:rFonts w:ascii="TH SarabunPSK" w:hAnsi="TH SarabunPSK" w:cs="TH SarabunPSK"/>
          <w:sz w:val="32"/>
          <w:szCs w:val="32"/>
        </w:rPr>
        <w:t>79</w:t>
      </w:r>
      <w:r w:rsidR="00E954A0"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 w:rsidR="00E954A0">
        <w:rPr>
          <w:rFonts w:ascii="TH SarabunPSK" w:hAnsi="TH SarabunPSK" w:cs="TH SarabunPSK"/>
          <w:sz w:val="32"/>
          <w:szCs w:val="32"/>
        </w:rPr>
        <w:t>B</w:t>
      </w:r>
      <w:r w:rsidR="00E954A0">
        <w:rPr>
          <w:rFonts w:ascii="TH SarabunPSK" w:hAnsi="TH SarabunPSK" w:cs="TH SarabunPSK"/>
          <w:sz w:val="32"/>
          <w:szCs w:val="32"/>
          <w:cs/>
        </w:rPr>
        <w:t>+</w:t>
      </w:r>
    </w:p>
    <w:p w14:paraId="6ED233E5" w14:textId="77777777" w:rsidR="00E954A0" w:rsidRDefault="00E954A0" w:rsidP="00E954A0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 xml:space="preserve">  </w:t>
      </w:r>
      <w:r>
        <w:rPr>
          <w:rFonts w:ascii="TH SarabunPSK" w:hAnsi="TH SarabunPSK" w:cs="TH SarabunPSK"/>
          <w:sz w:val="32"/>
          <w:szCs w:val="32"/>
        </w:rPr>
        <w:t>70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7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B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65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6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C</w:t>
      </w:r>
      <w:r>
        <w:rPr>
          <w:rFonts w:ascii="TH SarabunPSK" w:hAnsi="TH SarabunPSK" w:cs="TH SarabunPSK"/>
          <w:sz w:val="32"/>
          <w:szCs w:val="32"/>
          <w:cs/>
        </w:rPr>
        <w:t>+</w:t>
      </w:r>
    </w:p>
    <w:p w14:paraId="111DB9C0" w14:textId="77777777" w:rsidR="00E954A0" w:rsidRDefault="00E954A0" w:rsidP="00E954A0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60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6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C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55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5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D</w:t>
      </w:r>
      <w:r>
        <w:rPr>
          <w:rFonts w:ascii="TH SarabunPSK" w:hAnsi="TH SarabunPSK" w:cs="TH SarabunPSK"/>
          <w:sz w:val="32"/>
          <w:szCs w:val="32"/>
          <w:cs/>
        </w:rPr>
        <w:t xml:space="preserve">+ </w:t>
      </w:r>
    </w:p>
    <w:p w14:paraId="3C6BC168" w14:textId="77777777" w:rsidR="00E954A0" w:rsidRDefault="00E954A0" w:rsidP="005260FC">
      <w:pPr>
        <w:spacing w:after="160" w:line="259" w:lineRule="auto"/>
        <w:ind w:left="72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50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5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D </w:t>
      </w:r>
      <w:r>
        <w:rPr>
          <w:rFonts w:ascii="TH SarabunPSK" w:hAnsi="TH SarabunPSK" w:cs="TH SarabunPSK"/>
          <w:sz w:val="32"/>
          <w:szCs w:val="32"/>
        </w:rPr>
        <w:tab/>
      </w:r>
      <w:proofErr w:type="gramStart"/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0</w:t>
      </w:r>
      <w:proofErr w:type="gramEnd"/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4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F</w:t>
      </w:r>
    </w:p>
    <w:p w14:paraId="0CE797A3" w14:textId="77777777" w:rsidR="00244EFF" w:rsidRDefault="00244EFF" w:rsidP="00F734AA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2BB10E6D" w14:textId="77777777" w:rsidR="00C86579" w:rsidRPr="005260FC" w:rsidRDefault="00C86579" w:rsidP="00F734AA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 w:rsidR="005260FC" w:rsidRPr="005260FC">
        <w:rPr>
          <w:rFonts w:ascii="TH SarabunPSK" w:hAnsi="TH SarabunPSK" w:cs="TH SarabunPSK"/>
          <w:b/>
          <w:bCs/>
          <w:sz w:val="32"/>
          <w:szCs w:val="32"/>
          <w:lang w:val="en-US"/>
        </w:rPr>
        <w:t>5</w:t>
      </w: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 ทรัพยากรประกอบการเรียนการสอน</w:t>
      </w:r>
    </w:p>
    <w:p w14:paraId="428326A4" w14:textId="77777777" w:rsidR="00C86579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F734AA">
        <w:rPr>
          <w:rFonts w:ascii="TH SarabunPSK" w:hAnsi="TH SarabunPSK" w:cs="TH SarabunPSK"/>
          <w:b/>
          <w:bCs/>
          <w:sz w:val="32"/>
          <w:szCs w:val="32"/>
          <w:lang w:val="en-US"/>
        </w:rPr>
        <w:t>1</w:t>
      </w:r>
      <w:r w:rsidRPr="00F734A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.  เอกสารและตำราหลัก</w:t>
      </w:r>
    </w:p>
    <w:p w14:paraId="3C6E4083" w14:textId="77777777" w:rsidR="00B024C9" w:rsidRPr="00B024C9" w:rsidRDefault="008445C3" w:rsidP="00B024C9">
      <w:pPr>
        <w:spacing w:line="259" w:lineRule="auto"/>
        <w:ind w:left="567" w:hanging="567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-</w:t>
      </w:r>
    </w:p>
    <w:p w14:paraId="6CADC0BF" w14:textId="77777777" w:rsidR="00C86579" w:rsidRDefault="00F734AA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316A91">
        <w:rPr>
          <w:rFonts w:ascii="TH SarabunPSK" w:hAnsi="TH SarabunPSK" w:cs="TH SarabunPSK"/>
          <w:b/>
          <w:bCs/>
          <w:sz w:val="32"/>
          <w:szCs w:val="32"/>
          <w:lang w:val="en-US"/>
        </w:rPr>
        <w:t>2</w:t>
      </w:r>
      <w:r w:rsidR="00C86579" w:rsidRPr="00316A9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.  เอกสารและข้อมูลแนะนำ </w:t>
      </w:r>
    </w:p>
    <w:p w14:paraId="60C85373" w14:textId="77777777" w:rsidR="002F5E5D" w:rsidRPr="00316A91" w:rsidRDefault="002F5E5D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sectPr w:rsidR="002F5E5D" w:rsidRPr="00316A9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16F71"/>
    <w:multiLevelType w:val="hybridMultilevel"/>
    <w:tmpl w:val="B0287B36"/>
    <w:lvl w:ilvl="0" w:tplc="F4E0BE8C">
      <w:start w:val="1"/>
      <w:numFmt w:val="decimal"/>
      <w:lvlText w:val="%1."/>
      <w:lvlJc w:val="left"/>
      <w:pPr>
        <w:ind w:left="39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" w15:restartNumberingAfterBreak="0">
    <w:nsid w:val="104A287C"/>
    <w:multiLevelType w:val="hybridMultilevel"/>
    <w:tmpl w:val="E8CECC22"/>
    <w:lvl w:ilvl="0" w:tplc="2E74A210">
      <w:start w:val="1"/>
      <w:numFmt w:val="bullet"/>
      <w:lvlText w:val="-"/>
      <w:lvlJc w:val="left"/>
      <w:pPr>
        <w:ind w:left="676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3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6" w:hanging="360"/>
      </w:pPr>
      <w:rPr>
        <w:rFonts w:ascii="Wingdings" w:hAnsi="Wingdings" w:hint="default"/>
      </w:rPr>
    </w:lvl>
  </w:abstractNum>
  <w:abstractNum w:abstractNumId="2" w15:restartNumberingAfterBreak="0">
    <w:nsid w:val="11D12210"/>
    <w:multiLevelType w:val="hybridMultilevel"/>
    <w:tmpl w:val="ED6E3856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3" w15:restartNumberingAfterBreak="0">
    <w:nsid w:val="19AF0A53"/>
    <w:multiLevelType w:val="hybridMultilevel"/>
    <w:tmpl w:val="778227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9A51D8"/>
    <w:multiLevelType w:val="hybridMultilevel"/>
    <w:tmpl w:val="9A88E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108F6"/>
    <w:multiLevelType w:val="hybridMultilevel"/>
    <w:tmpl w:val="D2ACD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800E1A"/>
    <w:multiLevelType w:val="hybridMultilevel"/>
    <w:tmpl w:val="033EA6C4"/>
    <w:lvl w:ilvl="0" w:tplc="79EA7C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BE3554E"/>
    <w:multiLevelType w:val="multilevel"/>
    <w:tmpl w:val="AA808DA4"/>
    <w:lvl w:ilvl="0">
      <w:start w:val="1"/>
      <w:numFmt w:val="decimal"/>
      <w:lvlText w:val="%1."/>
      <w:lvlJc w:val="left"/>
      <w:pPr>
        <w:ind w:left="277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78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49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5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1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10" w:hanging="1800"/>
      </w:pPr>
      <w:rPr>
        <w:rFonts w:hint="default"/>
      </w:rPr>
    </w:lvl>
  </w:abstractNum>
  <w:abstractNum w:abstractNumId="8" w15:restartNumberingAfterBreak="0">
    <w:nsid w:val="33D35709"/>
    <w:multiLevelType w:val="hybridMultilevel"/>
    <w:tmpl w:val="D60C0646"/>
    <w:lvl w:ilvl="0" w:tplc="28C20B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512C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B9E4C7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DA11511"/>
    <w:multiLevelType w:val="hybridMultilevel"/>
    <w:tmpl w:val="ED6E3856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2" w15:restartNumberingAfterBreak="0">
    <w:nsid w:val="3FD51820"/>
    <w:multiLevelType w:val="hybridMultilevel"/>
    <w:tmpl w:val="B3649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E326E36">
      <w:start w:val="1"/>
      <w:numFmt w:val="bullet"/>
      <w:lvlText w:val="-"/>
      <w:lvlJc w:val="left"/>
      <w:pPr>
        <w:ind w:left="2700" w:hanging="720"/>
      </w:pPr>
      <w:rPr>
        <w:rFonts w:ascii="TH SarabunPSK" w:eastAsia="Times New Roman" w:hAnsi="TH SarabunPSK" w:cs="TH SarabunPSK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57561F"/>
    <w:multiLevelType w:val="multilevel"/>
    <w:tmpl w:val="981E646E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1EB0DF0"/>
    <w:multiLevelType w:val="hybridMultilevel"/>
    <w:tmpl w:val="9FC27FF2"/>
    <w:lvl w:ilvl="0" w:tplc="4D845762">
      <w:start w:val="1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C24"/>
    <w:multiLevelType w:val="hybridMultilevel"/>
    <w:tmpl w:val="A25E8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3E03FD"/>
    <w:multiLevelType w:val="hybridMultilevel"/>
    <w:tmpl w:val="6674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A637E"/>
    <w:multiLevelType w:val="hybridMultilevel"/>
    <w:tmpl w:val="B6F6A126"/>
    <w:lvl w:ilvl="0" w:tplc="DAD6C52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DF2E4D"/>
    <w:multiLevelType w:val="hybridMultilevel"/>
    <w:tmpl w:val="F61A07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AB51028"/>
    <w:multiLevelType w:val="hybridMultilevel"/>
    <w:tmpl w:val="6674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685F43"/>
    <w:multiLevelType w:val="hybridMultilevel"/>
    <w:tmpl w:val="04EEA242"/>
    <w:lvl w:ilvl="0" w:tplc="6240A9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E027D"/>
    <w:multiLevelType w:val="hybridMultilevel"/>
    <w:tmpl w:val="27486E48"/>
    <w:lvl w:ilvl="0" w:tplc="F844FF5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6F2F3E63"/>
    <w:multiLevelType w:val="hybridMultilevel"/>
    <w:tmpl w:val="18446758"/>
    <w:lvl w:ilvl="0" w:tplc="A476D6F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713300D8"/>
    <w:multiLevelType w:val="hybridMultilevel"/>
    <w:tmpl w:val="7A30E18C"/>
    <w:lvl w:ilvl="0" w:tplc="4364A5BC">
      <w:start w:val="1"/>
      <w:numFmt w:val="decimal"/>
      <w:lvlText w:val="%1."/>
      <w:lvlJc w:val="left"/>
      <w:pPr>
        <w:ind w:left="753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24" w15:restartNumberingAfterBreak="0">
    <w:nsid w:val="719E09B0"/>
    <w:multiLevelType w:val="hybridMultilevel"/>
    <w:tmpl w:val="DA661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5206D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6ED2B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FCC09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3"/>
  </w:num>
  <w:num w:numId="3">
    <w:abstractNumId w:val="4"/>
  </w:num>
  <w:num w:numId="4">
    <w:abstractNumId w:val="18"/>
  </w:num>
  <w:num w:numId="5">
    <w:abstractNumId w:val="5"/>
  </w:num>
  <w:num w:numId="6">
    <w:abstractNumId w:val="21"/>
  </w:num>
  <w:num w:numId="7">
    <w:abstractNumId w:val="9"/>
  </w:num>
  <w:num w:numId="8">
    <w:abstractNumId w:val="27"/>
  </w:num>
  <w:num w:numId="9">
    <w:abstractNumId w:val="13"/>
  </w:num>
  <w:num w:numId="10">
    <w:abstractNumId w:val="10"/>
  </w:num>
  <w:num w:numId="11">
    <w:abstractNumId w:val="26"/>
  </w:num>
  <w:num w:numId="12">
    <w:abstractNumId w:val="2"/>
  </w:num>
  <w:num w:numId="13">
    <w:abstractNumId w:val="11"/>
  </w:num>
  <w:num w:numId="14">
    <w:abstractNumId w:val="17"/>
  </w:num>
  <w:num w:numId="15">
    <w:abstractNumId w:val="25"/>
  </w:num>
  <w:num w:numId="16">
    <w:abstractNumId w:val="23"/>
  </w:num>
  <w:num w:numId="17">
    <w:abstractNumId w:val="0"/>
  </w:num>
  <w:num w:numId="18">
    <w:abstractNumId w:val="16"/>
  </w:num>
  <w:num w:numId="19">
    <w:abstractNumId w:val="15"/>
  </w:num>
  <w:num w:numId="20">
    <w:abstractNumId w:val="1"/>
  </w:num>
  <w:num w:numId="21">
    <w:abstractNumId w:val="19"/>
  </w:num>
  <w:num w:numId="22">
    <w:abstractNumId w:val="20"/>
  </w:num>
  <w:num w:numId="23">
    <w:abstractNumId w:val="8"/>
  </w:num>
  <w:num w:numId="24">
    <w:abstractNumId w:val="14"/>
  </w:num>
  <w:num w:numId="25">
    <w:abstractNumId w:val="7"/>
  </w:num>
  <w:num w:numId="26">
    <w:abstractNumId w:val="22"/>
  </w:num>
  <w:num w:numId="27">
    <w:abstractNumId w:val="6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ysDAwMzQ3NQBSJko6SsGpxcWZ+XkgBYa1AOF4ujgsAAAA"/>
  </w:docVars>
  <w:rsids>
    <w:rsidRoot w:val="004C059C"/>
    <w:rsid w:val="00017632"/>
    <w:rsid w:val="0002243B"/>
    <w:rsid w:val="00045B51"/>
    <w:rsid w:val="00073B33"/>
    <w:rsid w:val="000B08B6"/>
    <w:rsid w:val="000B5DF7"/>
    <w:rsid w:val="000C4E1B"/>
    <w:rsid w:val="000D52ED"/>
    <w:rsid w:val="000E140A"/>
    <w:rsid w:val="000E7493"/>
    <w:rsid w:val="00100BD3"/>
    <w:rsid w:val="00111CA5"/>
    <w:rsid w:val="00122794"/>
    <w:rsid w:val="00125EDB"/>
    <w:rsid w:val="001373D5"/>
    <w:rsid w:val="00143513"/>
    <w:rsid w:val="00146EC8"/>
    <w:rsid w:val="00172582"/>
    <w:rsid w:val="00176008"/>
    <w:rsid w:val="001A46A0"/>
    <w:rsid w:val="001A4E88"/>
    <w:rsid w:val="001B1C97"/>
    <w:rsid w:val="001B6AEC"/>
    <w:rsid w:val="001F34DB"/>
    <w:rsid w:val="00210ED3"/>
    <w:rsid w:val="00211118"/>
    <w:rsid w:val="0022329B"/>
    <w:rsid w:val="00230B2A"/>
    <w:rsid w:val="00244EFF"/>
    <w:rsid w:val="00250540"/>
    <w:rsid w:val="002516D1"/>
    <w:rsid w:val="0025495F"/>
    <w:rsid w:val="00260E45"/>
    <w:rsid w:val="0026211C"/>
    <w:rsid w:val="00281BC1"/>
    <w:rsid w:val="00290F2F"/>
    <w:rsid w:val="00291150"/>
    <w:rsid w:val="002B00F7"/>
    <w:rsid w:val="002B16BF"/>
    <w:rsid w:val="002C60C9"/>
    <w:rsid w:val="002C687E"/>
    <w:rsid w:val="002C726A"/>
    <w:rsid w:val="002D0E7A"/>
    <w:rsid w:val="002F5E5D"/>
    <w:rsid w:val="00316A91"/>
    <w:rsid w:val="003205F8"/>
    <w:rsid w:val="00334DBF"/>
    <w:rsid w:val="003413E7"/>
    <w:rsid w:val="003547C3"/>
    <w:rsid w:val="00383B50"/>
    <w:rsid w:val="003A3C71"/>
    <w:rsid w:val="003A5173"/>
    <w:rsid w:val="003C1951"/>
    <w:rsid w:val="0041558D"/>
    <w:rsid w:val="004633AA"/>
    <w:rsid w:val="00471E95"/>
    <w:rsid w:val="004722AC"/>
    <w:rsid w:val="00485F0E"/>
    <w:rsid w:val="004A5CE3"/>
    <w:rsid w:val="004C059C"/>
    <w:rsid w:val="004C338D"/>
    <w:rsid w:val="004D5DBE"/>
    <w:rsid w:val="004D5DFC"/>
    <w:rsid w:val="004E016D"/>
    <w:rsid w:val="004F2F79"/>
    <w:rsid w:val="005260FC"/>
    <w:rsid w:val="00530B2A"/>
    <w:rsid w:val="00533D11"/>
    <w:rsid w:val="00540DFD"/>
    <w:rsid w:val="005445B1"/>
    <w:rsid w:val="00551CBA"/>
    <w:rsid w:val="005629EA"/>
    <w:rsid w:val="00566BB7"/>
    <w:rsid w:val="00570BE4"/>
    <w:rsid w:val="00586399"/>
    <w:rsid w:val="006179E3"/>
    <w:rsid w:val="00634259"/>
    <w:rsid w:val="00640FA3"/>
    <w:rsid w:val="006538A5"/>
    <w:rsid w:val="00685DE4"/>
    <w:rsid w:val="006D53E7"/>
    <w:rsid w:val="006E10F9"/>
    <w:rsid w:val="0070431E"/>
    <w:rsid w:val="00720B48"/>
    <w:rsid w:val="00733444"/>
    <w:rsid w:val="00744F30"/>
    <w:rsid w:val="00761E0F"/>
    <w:rsid w:val="00765082"/>
    <w:rsid w:val="00785037"/>
    <w:rsid w:val="00791E2C"/>
    <w:rsid w:val="007B32F9"/>
    <w:rsid w:val="007D06E4"/>
    <w:rsid w:val="007E4420"/>
    <w:rsid w:val="0083242F"/>
    <w:rsid w:val="008378FD"/>
    <w:rsid w:val="008445C3"/>
    <w:rsid w:val="00877DB6"/>
    <w:rsid w:val="00883294"/>
    <w:rsid w:val="00884939"/>
    <w:rsid w:val="00884BE4"/>
    <w:rsid w:val="00886C59"/>
    <w:rsid w:val="00891B8E"/>
    <w:rsid w:val="00895C3B"/>
    <w:rsid w:val="008B7661"/>
    <w:rsid w:val="008C3090"/>
    <w:rsid w:val="008D3714"/>
    <w:rsid w:val="008D7033"/>
    <w:rsid w:val="008E6831"/>
    <w:rsid w:val="008F107A"/>
    <w:rsid w:val="008F7996"/>
    <w:rsid w:val="00906F1B"/>
    <w:rsid w:val="00932927"/>
    <w:rsid w:val="0095167B"/>
    <w:rsid w:val="009536DC"/>
    <w:rsid w:val="0096174A"/>
    <w:rsid w:val="009617F0"/>
    <w:rsid w:val="00982777"/>
    <w:rsid w:val="00993200"/>
    <w:rsid w:val="009B3825"/>
    <w:rsid w:val="009D58B3"/>
    <w:rsid w:val="00A1348B"/>
    <w:rsid w:val="00A45C3E"/>
    <w:rsid w:val="00A55356"/>
    <w:rsid w:val="00A556F2"/>
    <w:rsid w:val="00A639B6"/>
    <w:rsid w:val="00A73AE3"/>
    <w:rsid w:val="00AB6CC4"/>
    <w:rsid w:val="00AD25B2"/>
    <w:rsid w:val="00AE29E5"/>
    <w:rsid w:val="00AE3DFD"/>
    <w:rsid w:val="00AE7DE7"/>
    <w:rsid w:val="00AF1F31"/>
    <w:rsid w:val="00AF6424"/>
    <w:rsid w:val="00AF7158"/>
    <w:rsid w:val="00B024C9"/>
    <w:rsid w:val="00B03AB1"/>
    <w:rsid w:val="00B144A7"/>
    <w:rsid w:val="00B35CCA"/>
    <w:rsid w:val="00B42542"/>
    <w:rsid w:val="00B75AF4"/>
    <w:rsid w:val="00B82E95"/>
    <w:rsid w:val="00B90918"/>
    <w:rsid w:val="00BA315A"/>
    <w:rsid w:val="00BA4544"/>
    <w:rsid w:val="00BF6284"/>
    <w:rsid w:val="00C86579"/>
    <w:rsid w:val="00C86F09"/>
    <w:rsid w:val="00C97A78"/>
    <w:rsid w:val="00CE131D"/>
    <w:rsid w:val="00D10776"/>
    <w:rsid w:val="00D430F6"/>
    <w:rsid w:val="00D92F3B"/>
    <w:rsid w:val="00DE08DD"/>
    <w:rsid w:val="00DE5698"/>
    <w:rsid w:val="00E118A9"/>
    <w:rsid w:val="00E14D14"/>
    <w:rsid w:val="00E32795"/>
    <w:rsid w:val="00E44901"/>
    <w:rsid w:val="00E51597"/>
    <w:rsid w:val="00E725F7"/>
    <w:rsid w:val="00E954A0"/>
    <w:rsid w:val="00ED6228"/>
    <w:rsid w:val="00EE6834"/>
    <w:rsid w:val="00F00C50"/>
    <w:rsid w:val="00F0220B"/>
    <w:rsid w:val="00F073AA"/>
    <w:rsid w:val="00F15FA3"/>
    <w:rsid w:val="00F16BF7"/>
    <w:rsid w:val="00F238BD"/>
    <w:rsid w:val="00F32F70"/>
    <w:rsid w:val="00F348EB"/>
    <w:rsid w:val="00F40267"/>
    <w:rsid w:val="00F56726"/>
    <w:rsid w:val="00F6770A"/>
    <w:rsid w:val="00F70D32"/>
    <w:rsid w:val="00F734AA"/>
    <w:rsid w:val="00F74205"/>
    <w:rsid w:val="00F744BA"/>
    <w:rsid w:val="00F76054"/>
    <w:rsid w:val="00F80BBA"/>
    <w:rsid w:val="00F81762"/>
    <w:rsid w:val="00FC2934"/>
    <w:rsid w:val="00FF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42EC9"/>
  <w15:docId w15:val="{38393F63-AC0B-4CA5-9E41-7EF7F432C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B6CC4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val="en-AU"/>
    </w:rPr>
  </w:style>
  <w:style w:type="paragraph" w:styleId="6">
    <w:name w:val="heading 6"/>
    <w:basedOn w:val="a"/>
    <w:next w:val="a"/>
    <w:link w:val="60"/>
    <w:qFormat/>
    <w:rsid w:val="00A55356"/>
    <w:pPr>
      <w:keepNext/>
      <w:outlineLvl w:val="5"/>
    </w:pPr>
    <w:rPr>
      <w:rFonts w:ascii="Cordia New" w:eastAsia="Cordia New" w:hAnsi="Cordia New"/>
      <w:sz w:val="32"/>
      <w:szCs w:val="32"/>
      <w:lang w:val="x-none" w:eastAsia="zh-CN"/>
    </w:rPr>
  </w:style>
  <w:style w:type="paragraph" w:styleId="7">
    <w:name w:val="heading 7"/>
    <w:basedOn w:val="a"/>
    <w:next w:val="a"/>
    <w:link w:val="70"/>
    <w:semiHidden/>
    <w:unhideWhenUsed/>
    <w:qFormat/>
    <w:rsid w:val="00B75AF4"/>
    <w:pPr>
      <w:spacing w:before="240" w:after="60"/>
      <w:outlineLvl w:val="6"/>
    </w:pPr>
    <w:rPr>
      <w:sz w:val="24"/>
      <w:szCs w:val="24"/>
      <w:lang w:eastAsia="x-none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2F79"/>
    <w:pPr>
      <w:ind w:left="720"/>
      <w:contextualSpacing/>
    </w:pPr>
    <w:rPr>
      <w:szCs w:val="25"/>
    </w:rPr>
  </w:style>
  <w:style w:type="character" w:customStyle="1" w:styleId="70">
    <w:name w:val="หัวเรื่อง 7 อักขระ"/>
    <w:basedOn w:val="a0"/>
    <w:link w:val="7"/>
    <w:semiHidden/>
    <w:rsid w:val="00B75AF4"/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styleId="a4">
    <w:name w:val="Balloon Text"/>
    <w:basedOn w:val="a"/>
    <w:link w:val="a5"/>
    <w:uiPriority w:val="99"/>
    <w:semiHidden/>
    <w:unhideWhenUsed/>
    <w:rsid w:val="002C60C9"/>
    <w:rPr>
      <w:rFonts w:ascii="Segoe UI" w:hAnsi="Segoe UI"/>
      <w:sz w:val="18"/>
      <w:szCs w:val="22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2C60C9"/>
    <w:rPr>
      <w:rFonts w:ascii="Segoe UI" w:eastAsia="Times New Roman" w:hAnsi="Segoe UI" w:cs="Angsana New"/>
      <w:sz w:val="18"/>
      <w:szCs w:val="22"/>
      <w:lang w:val="en-AU"/>
    </w:rPr>
  </w:style>
  <w:style w:type="table" w:styleId="a6">
    <w:name w:val="Table Grid"/>
    <w:basedOn w:val="a1"/>
    <w:uiPriority w:val="39"/>
    <w:rsid w:val="0052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">
    <w:name w:val="Body Text Indent 3"/>
    <w:basedOn w:val="a"/>
    <w:link w:val="30"/>
    <w:rsid w:val="003413E7"/>
    <w:pPr>
      <w:spacing w:after="120"/>
      <w:ind w:left="283"/>
    </w:pPr>
    <w:rPr>
      <w:sz w:val="16"/>
      <w:lang w:val="x-none" w:eastAsia="x-none"/>
    </w:rPr>
  </w:style>
  <w:style w:type="character" w:customStyle="1" w:styleId="30">
    <w:name w:val="การเยื้องเนื้อความ 3 อักขระ"/>
    <w:basedOn w:val="a0"/>
    <w:link w:val="3"/>
    <w:rsid w:val="003413E7"/>
    <w:rPr>
      <w:rFonts w:ascii="Times New Roman" w:eastAsia="Times New Roman" w:hAnsi="Times New Roman" w:cs="Angsana New"/>
      <w:sz w:val="16"/>
      <w:szCs w:val="20"/>
      <w:lang w:val="x-none" w:eastAsia="x-none"/>
    </w:rPr>
  </w:style>
  <w:style w:type="character" w:customStyle="1" w:styleId="60">
    <w:name w:val="หัวเรื่อง 6 อักขระ"/>
    <w:basedOn w:val="a0"/>
    <w:link w:val="6"/>
    <w:rsid w:val="00A55356"/>
    <w:rPr>
      <w:rFonts w:ascii="Cordia New" w:eastAsia="Cordia New" w:hAnsi="Cordia New" w:cs="Angsana New"/>
      <w:sz w:val="32"/>
      <w:szCs w:val="32"/>
      <w:lang w:val="x-none" w:eastAsia="zh-CN"/>
    </w:rPr>
  </w:style>
  <w:style w:type="paragraph" w:customStyle="1" w:styleId="BodyText4">
    <w:name w:val="Body Text 4"/>
    <w:basedOn w:val="a7"/>
    <w:rsid w:val="002F5E5D"/>
    <w:pPr>
      <w:ind w:left="283"/>
    </w:pPr>
    <w:rPr>
      <w:rFonts w:ascii="CordiaUPC" w:hAnsi="CordiaUPC" w:cs="CordiaUPC"/>
      <w:sz w:val="28"/>
      <w:szCs w:val="28"/>
      <w:lang w:val="x-none" w:eastAsia="x-none"/>
    </w:rPr>
  </w:style>
  <w:style w:type="paragraph" w:styleId="a7">
    <w:name w:val="Body Text Indent"/>
    <w:basedOn w:val="a"/>
    <w:link w:val="a8"/>
    <w:uiPriority w:val="99"/>
    <w:semiHidden/>
    <w:unhideWhenUsed/>
    <w:rsid w:val="002F5E5D"/>
    <w:pPr>
      <w:spacing w:after="120"/>
      <w:ind w:left="360"/>
    </w:pPr>
    <w:rPr>
      <w:szCs w:val="25"/>
    </w:rPr>
  </w:style>
  <w:style w:type="character" w:customStyle="1" w:styleId="a8">
    <w:name w:val="การเยื้องเนื้อความ อักขระ"/>
    <w:basedOn w:val="a0"/>
    <w:link w:val="a7"/>
    <w:uiPriority w:val="99"/>
    <w:semiHidden/>
    <w:rsid w:val="002F5E5D"/>
    <w:rPr>
      <w:rFonts w:ascii="Times New Roman" w:eastAsia="Times New Roman" w:hAnsi="Times New Roman" w:cs="Angsana New"/>
      <w:sz w:val="20"/>
      <w:szCs w:val="25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203B20-DA27-4C76-9DC3-7CBFAB8E5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77</Words>
  <Characters>6139</Characters>
  <Application>Microsoft Office Word</Application>
  <DocSecurity>0</DocSecurity>
  <Lines>51</Lines>
  <Paragraphs>1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wer</dc:creator>
  <cp:lastModifiedBy>TCD</cp:lastModifiedBy>
  <cp:revision>2</cp:revision>
  <cp:lastPrinted>2019-11-09T12:27:00Z</cp:lastPrinted>
  <dcterms:created xsi:type="dcterms:W3CDTF">2022-07-03T19:51:00Z</dcterms:created>
  <dcterms:modified xsi:type="dcterms:W3CDTF">2022-07-03T19:51:00Z</dcterms:modified>
</cp:coreProperties>
</file>